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1C291FD8" w:rsidR="00D41940" w:rsidRPr="00D41940" w:rsidRDefault="59F793D9"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sidRPr="00085910">
              <w:rPr>
                <w:rFonts w:ascii="Times New Roman" w:hAnsi="Times New Roman" w:cs="Times New Roman"/>
                <w:b/>
                <w:bCs/>
                <w:sz w:val="30"/>
                <w:szCs w:val="30"/>
              </w:rPr>
              <w:t>Instructions</w:t>
            </w:r>
            <w:r w:rsidRPr="59F793D9">
              <w:rPr>
                <w:rFonts w:ascii="Times New Roman" w:hAnsi="Times New Roman" w:cs="Times New Roman"/>
                <w:b/>
                <w:bCs/>
                <w:sz w:val="30"/>
                <w:szCs w:val="30"/>
              </w:rPr>
              <w:t xml:space="preserve"> for </w:t>
            </w:r>
            <w:r w:rsidR="00F02439">
              <w:rPr>
                <w:rFonts w:ascii="Times New Roman" w:hAnsi="Times New Roman" w:cs="Times New Roman"/>
                <w:b/>
                <w:bCs/>
                <w:sz w:val="30"/>
                <w:szCs w:val="30"/>
              </w:rPr>
              <w:t>ACL</w:t>
            </w:r>
            <w:r w:rsidR="00856286">
              <w:rPr>
                <w:rFonts w:ascii="Times New Roman" w:hAnsi="Times New Roman" w:cs="Times New Roman"/>
                <w:b/>
                <w:bCs/>
                <w:sz w:val="30"/>
                <w:szCs w:val="30"/>
              </w:rPr>
              <w:t xml:space="preserve"> </w:t>
            </w:r>
            <w:r w:rsidR="00F02439">
              <w:rPr>
                <w:rFonts w:ascii="Times New Roman" w:hAnsi="Times New Roman" w:cs="Times New Roman"/>
                <w:b/>
                <w:bCs/>
                <w:sz w:val="30"/>
                <w:szCs w:val="30"/>
              </w:rPr>
              <w:t>2023</w:t>
            </w:r>
            <w:r w:rsidR="00856286">
              <w:rPr>
                <w:rFonts w:ascii="Times New Roman" w:hAnsi="Times New Roman" w:cs="Times New Roman"/>
                <w:b/>
                <w:bCs/>
                <w:sz w:val="30"/>
                <w:szCs w:val="30"/>
              </w:rPr>
              <w:t xml:space="preserve"> </w:t>
            </w:r>
            <w:r w:rsidRPr="59F793D9">
              <w:rPr>
                <w:rFonts w:ascii="Times New Roman" w:hAnsi="Times New Roman" w:cs="Times New Roman"/>
                <w:b/>
                <w:bCs/>
                <w:sz w:val="30"/>
                <w:szCs w:val="30"/>
              </w:rPr>
              <w:t>Proceedings</w:t>
            </w:r>
          </w:p>
        </w:tc>
      </w:tr>
      <w:tr w:rsidR="00D41940" w14:paraId="672A6659" w14:textId="77777777" w:rsidTr="59F793D9">
        <w:trPr>
          <w:trHeight w:val="289"/>
        </w:trPr>
        <w:tc>
          <w:tcPr>
            <w:tcW w:w="11785" w:type="dxa"/>
          </w:tcPr>
          <w:p w14:paraId="0A37501D"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C424DC">
            <w:pPr>
              <w:framePr w:w="11732" w:h="2838" w:hSpace="180" w:wrap="around" w:vAnchor="text" w:hAnchor="page" w:x="71" w:y="-15"/>
              <w:jc w:val="center"/>
              <w:rPr>
                <w:rFonts w:ascii="Times New Roman" w:hAnsi="Times New Roman" w:cs="Times New Roman"/>
                <w:b/>
                <w:sz w:val="24"/>
                <w:szCs w:val="24"/>
              </w:rPr>
            </w:pPr>
          </w:p>
          <w:p w14:paraId="0321111A" w14:textId="70B75145" w:rsidR="00E27E96" w:rsidRDefault="59F793D9" w:rsidP="59F793D9">
            <w:pPr>
              <w:framePr w:w="11732" w:h="2838" w:hSpace="180" w:wrap="around" w:vAnchor="text" w:hAnchor="page" w:x="71" w:y="-15"/>
              <w:jc w:val="center"/>
              <w:rPr>
                <w:rFonts w:ascii="Times New Roman" w:hAnsi="Times New Roman" w:cs="Times New Roman"/>
                <w:b/>
                <w:bCs/>
                <w:sz w:val="24"/>
                <w:szCs w:val="24"/>
              </w:rPr>
            </w:pPr>
            <w:r w:rsidRPr="59F793D9">
              <w:rPr>
                <w:rFonts w:ascii="Times New Roman" w:hAnsi="Times New Roman" w:cs="Times New Roman"/>
                <w:b/>
                <w:bCs/>
                <w:sz w:val="24"/>
                <w:szCs w:val="24"/>
              </w:rPr>
              <w:t xml:space="preserve">Anonymous </w:t>
            </w:r>
            <w:r w:rsidR="002279F4">
              <w:rPr>
                <w:rFonts w:ascii="Times New Roman" w:hAnsi="Times New Roman" w:cs="Times New Roman"/>
                <w:b/>
                <w:bCs/>
                <w:sz w:val="24"/>
                <w:szCs w:val="24"/>
              </w:rPr>
              <w:t>ACL</w:t>
            </w:r>
            <w:r w:rsidRPr="59F793D9">
              <w:rPr>
                <w:rFonts w:ascii="Times New Roman" w:hAnsi="Times New Roman" w:cs="Times New Roman"/>
                <w:b/>
                <w:bCs/>
                <w:sz w:val="24"/>
                <w:szCs w:val="24"/>
              </w:rPr>
              <w:t xml:space="preserve"> submission</w:t>
            </w:r>
          </w:p>
        </w:tc>
      </w:tr>
      <w:tr w:rsidR="00E27E96" w14:paraId="6A05A809" w14:textId="77777777" w:rsidTr="59F793D9">
        <w:trPr>
          <w:trHeight w:val="279"/>
        </w:trPr>
        <w:tc>
          <w:tcPr>
            <w:tcW w:w="11785" w:type="dxa"/>
          </w:tcPr>
          <w:p w14:paraId="5A39BBE3" w14:textId="3F0CF88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371DD9EA" w:rsidR="00A5424A" w:rsidRDefault="00F0361B" w:rsidP="00D5598D">
      <w:pPr>
        <w:pStyle w:val="ACLAbstractHeading"/>
      </w:pPr>
      <w:bookmarkStart w:id="1" w:name="OLE_LINK33"/>
      <w:bookmarkStart w:id="2" w:name="OLE_LINK34"/>
      <w:bookmarkEnd w:id="0"/>
      <w:r>
        <w:rPr>
          <w:noProof/>
          <w:lang w:eastAsia="zh-CN"/>
        </w:rPr>
        <mc:AlternateContent>
          <mc:Choice Requires="wps">
            <w:drawing>
              <wp:anchor distT="0" distB="0" distL="114300" distR="114300" simplePos="0" relativeHeight="251669504" behindDoc="0" locked="0" layoutInCell="1" allowOverlap="1" wp14:anchorId="22094A70" wp14:editId="38CB409C">
                <wp:simplePos x="0" y="0"/>
                <wp:positionH relativeFrom="margin">
                  <wp:posOffset>3016853</wp:posOffset>
                </wp:positionH>
                <wp:positionV relativeFrom="margin">
                  <wp:posOffset>1872144</wp:posOffset>
                </wp:positionV>
                <wp:extent cx="2697480" cy="24130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413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15 pt</w:t>
                                  </w:r>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11 pt</w:t>
                                  </w:r>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10 pt</w:t>
                                  </w:r>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9 pt</w:t>
                                  </w:r>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3" w:name="_Ref345010417"/>
                            <w:r w:rsidRPr="00471846">
                              <w:t xml:space="preserve">Table </w:t>
                            </w:r>
                            <w:fldSimple w:instr=" SEQ Table \* ARABIC ">
                              <w:r w:rsidR="007E6C4F">
                                <w:rPr>
                                  <w:noProof/>
                                </w:rPr>
                                <w:t>1</w:t>
                              </w:r>
                            </w:fldSimple>
                            <w:bookmarkEnd w:id="3"/>
                            <w:r w:rsidRPr="00471846">
                              <w:t>:  Font guide.</w:t>
                            </w:r>
                          </w:p>
                          <w:p w14:paraId="7F7D1C4D" w14:textId="77777777" w:rsidR="00E22946" w:rsidRDefault="00E22946" w:rsidP="00AF5A9C">
                            <w:pPr>
                              <w:jc w:val="center"/>
                            </w:pPr>
                          </w:p>
                          <w:p w14:paraId="7DB3A204" w14:textId="77777777" w:rsidR="00E22946" w:rsidRDefault="00E22946" w:rsidP="00AF5A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094A70" id="_x0000_t202" coordsize="21600,21600" o:spt="202" path="m,l,21600r21600,l21600,xe">
                <v:stroke joinstyle="miter"/>
                <v:path gradientshapeok="t" o:connecttype="rect"/>
              </v:shapetype>
              <v:shape id="Text Box 3" o:spid="_x0000_s1026" type="#_x0000_t202" style="position:absolute;left:0;text-align:left;margin-left:237.55pt;margin-top:147.4pt;width:212.4pt;height:190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&#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15 pt</w:t>
                            </w:r>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11 pt</w:t>
                            </w:r>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10 pt</w:t>
                            </w:r>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9 pt</w:t>
                            </w:r>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4" w:name="_Ref345010417"/>
                      <w:r w:rsidRPr="00471846">
                        <w:t xml:space="preserve">Table </w:t>
                      </w:r>
                      <w:fldSimple w:instr=" SEQ Table \* ARABIC ">
                        <w:r w:rsidR="007E6C4F">
                          <w:rPr>
                            <w:noProof/>
                          </w:rPr>
                          <w:t>1</w:t>
                        </w:r>
                      </w:fldSimple>
                      <w:bookmarkEnd w:id="4"/>
                      <w:r w:rsidRPr="00471846">
                        <w:t>:  Font guide.</w:t>
                      </w:r>
                    </w:p>
                    <w:p w14:paraId="7F7D1C4D" w14:textId="77777777" w:rsidR="00E22946" w:rsidRDefault="00E22946" w:rsidP="00AF5A9C">
                      <w:pPr>
                        <w:jc w:val="center"/>
                      </w:pPr>
                    </w:p>
                    <w:p w14:paraId="7DB3A204" w14:textId="77777777" w:rsidR="00E22946" w:rsidRDefault="00E22946" w:rsidP="00AF5A9C"/>
                  </w:txbxContent>
                </v:textbox>
                <w10:wrap type="square" anchorx="margin" anchory="margin"/>
              </v:shape>
            </w:pict>
          </mc:Fallback>
        </mc:AlternateContent>
      </w:r>
      <w:r w:rsidR="00A5424A">
        <w:t>Abstract</w:t>
      </w:r>
    </w:p>
    <w:p w14:paraId="57C01C7E" w14:textId="2E90A451" w:rsidR="00A5424A" w:rsidRDefault="59F793D9" w:rsidP="005C1307">
      <w:pPr>
        <w:pStyle w:val="ACLAbstractText"/>
      </w:pPr>
      <w:r>
        <w:t>This</w:t>
      </w:r>
      <w:r w:rsidR="005C1307">
        <w:t xml:space="preserve"> document</w:t>
      </w:r>
      <w:r>
        <w:t xml:space="preserve"> </w:t>
      </w:r>
      <w:r w:rsidR="00595636">
        <w:t xml:space="preserve">is a supplement to the general </w:t>
      </w:r>
      <w:r w:rsidR="00AF5A9C">
        <w:t>guidelines</w:t>
      </w:r>
      <w:r w:rsidR="00595636">
        <w:t xml:space="preserve"> for </w:t>
      </w:r>
      <w:r w:rsidR="00F02439">
        <w:t>ACL</w:t>
      </w:r>
      <w:r w:rsidR="00856286">
        <w:t xml:space="preserve"> </w:t>
      </w:r>
      <w:r w:rsidR="00F02439">
        <w:t>2023</w:t>
      </w:r>
      <w:r w:rsidR="00595636">
        <w:t xml:space="preserve"> authors.    It contains instructions for using the </w:t>
      </w:r>
      <w:r w:rsidR="005C1307">
        <w:t>Microsoft Word template</w:t>
      </w:r>
      <w:r w:rsidR="005C1307" w:rsidRPr="005C1307">
        <w:t xml:space="preserve"> for </w:t>
      </w:r>
      <w:r w:rsidR="00F02439">
        <w:t>ACL</w:t>
      </w:r>
      <w:r w:rsidR="00595636">
        <w:t xml:space="preserve">. </w:t>
      </w:r>
      <w:r w:rsidR="005C1307" w:rsidRPr="005C1307">
        <w:t>The docu</w:t>
      </w:r>
      <w:r w:rsidR="00595636">
        <w:t xml:space="preserve">ment itself conforms to its own </w:t>
      </w:r>
      <w:r w:rsidR="005C1307" w:rsidRPr="005C1307">
        <w:t>specifications, and is</w:t>
      </w:r>
      <w:r w:rsidR="005C1307">
        <w:t xml:space="preserve"> </w:t>
      </w:r>
      <w:r w:rsidR="005C1307" w:rsidRPr="005C1307">
        <w:t>therefore an example of what your manuscript</w:t>
      </w:r>
      <w:r w:rsidR="005C1307">
        <w:t xml:space="preserve"> </w:t>
      </w:r>
      <w:r w:rsidR="005C1307" w:rsidRPr="005C1307">
        <w:t>should look like. These instructions should be</w:t>
      </w:r>
      <w:r w:rsidR="005C1307">
        <w:t xml:space="preserve"> </w:t>
      </w:r>
      <w:r w:rsidR="005C1307" w:rsidRPr="005C1307">
        <w:t>used both for papers submitted for review and</w:t>
      </w:r>
      <w:r w:rsidR="005C1307">
        <w:t xml:space="preserve"> </w:t>
      </w:r>
      <w:r w:rsidR="005C1307" w:rsidRPr="005C1307">
        <w:t>for final versions of accepted papers.</w:t>
      </w:r>
    </w:p>
    <w:p w14:paraId="3E7A9F1C" w14:textId="48AEC7A5" w:rsidR="00A5424A" w:rsidRDefault="00A5424A" w:rsidP="00A5424A">
      <w:pPr>
        <w:pStyle w:val="ACLSection"/>
      </w:pPr>
      <w:r>
        <w:t>Introduction</w:t>
      </w:r>
    </w:p>
    <w:p w14:paraId="6969FD4C" w14:textId="59EB3714" w:rsidR="005C1307" w:rsidRDefault="005C1307" w:rsidP="005C1307">
      <w:pPr>
        <w:pStyle w:val="ACLTextFirstLine"/>
        <w:ind w:firstLine="0"/>
      </w:pPr>
      <w:r w:rsidRPr="005C1307">
        <w:t xml:space="preserve">These instructions are for authors submitting pa-pers to </w:t>
      </w:r>
      <w:r w:rsidR="00F02439">
        <w:t>ACL</w:t>
      </w:r>
      <w:r w:rsidR="00856286">
        <w:t xml:space="preserve"> </w:t>
      </w:r>
      <w:r w:rsidRPr="005C1307">
        <w:t xml:space="preserve">using </w:t>
      </w:r>
      <w:r>
        <w:t>Microsoft Word</w:t>
      </w:r>
      <w:r w:rsidRPr="005C1307">
        <w:t>. They are</w:t>
      </w:r>
      <w:r>
        <w:t xml:space="preserve"> </w:t>
      </w:r>
      <w:r w:rsidRPr="005C1307">
        <w:t>not self-contained. All authors must follow the general instructions for *ACL proceedings,</w:t>
      </w:r>
      <w:r>
        <w:rPr>
          <w:rStyle w:val="FootnoteReference"/>
        </w:rPr>
        <w:footnoteReference w:id="1"/>
      </w:r>
      <w:r>
        <w:t xml:space="preserve"> </w:t>
      </w:r>
      <w:r w:rsidR="00E12521">
        <w:t xml:space="preserve">as well as guidelines set forth in the </w:t>
      </w:r>
      <w:r w:rsidR="00F02439">
        <w:t>ACL</w:t>
      </w:r>
      <w:r w:rsidR="00E12521">
        <w:t xml:space="preserve"> </w:t>
      </w:r>
      <w:r w:rsidR="00F02439">
        <w:t>2023</w:t>
      </w:r>
      <w:r w:rsidR="00E12521">
        <w:t xml:space="preserve"> call for papers.</w:t>
      </w:r>
      <w:r w:rsidR="00595636">
        <w:rPr>
          <w:rStyle w:val="FootnoteReference"/>
        </w:rPr>
        <w:footnoteReference w:id="2"/>
      </w:r>
      <w:r w:rsidR="00E12521">
        <w:t xml:space="preserve"> This </w:t>
      </w:r>
      <w:r w:rsidR="00AF5A9C">
        <w:t xml:space="preserve">document </w:t>
      </w:r>
      <w:r w:rsidR="00E12521">
        <w:t xml:space="preserve">contains </w:t>
      </w:r>
      <w:r w:rsidR="00AF5A9C">
        <w:t xml:space="preserve">additional instructions specific to </w:t>
      </w:r>
      <w:r>
        <w:t>Microsoft Word</w:t>
      </w:r>
      <w:r w:rsidR="00AF5A9C">
        <w:t xml:space="preserve"> (MS Word)</w:t>
      </w:r>
      <w:r w:rsidRPr="005C1307">
        <w:t>.</w:t>
      </w:r>
    </w:p>
    <w:p w14:paraId="7F453C74" w14:textId="2FACD2E8" w:rsidR="00726D45" w:rsidRDefault="00C1585C" w:rsidP="005C1307">
      <w:pPr>
        <w:pStyle w:val="ACLTextFirstLine"/>
      </w:pPr>
      <w:bookmarkStart w:id="5" w:name="OLE_LINK13"/>
      <w:bookmarkStart w:id="6" w:name="OLE_LINK14"/>
      <w:bookmarkStart w:id="7" w:name="OLE_LINK15"/>
      <w:bookmarkStart w:id="8" w:name="OLE_LINK16"/>
      <w:r w:rsidRPr="002C4AAA">
        <w:t xml:space="preserve">All </w:t>
      </w:r>
      <w:bookmarkEnd w:id="5"/>
      <w:bookmarkEnd w:id="6"/>
      <w:r w:rsidRPr="002C4AAA">
        <w:t>formatting is made available in the MS</w:t>
      </w:r>
      <w:r w:rsidR="00AF5A9C">
        <w:t xml:space="preserve"> </w:t>
      </w:r>
      <w:r w:rsidRPr="002C4AAA">
        <w:t>Word Styles in this template (</w:t>
      </w:r>
      <w:r w:rsidR="00F02439">
        <w:rPr>
          <w:rStyle w:val="ACLCodeChar"/>
        </w:rPr>
        <w:t>acl2023</w:t>
      </w:r>
      <w:r w:rsidRPr="002C4AAA">
        <w:rPr>
          <w:rStyle w:val="ACLCodeChar"/>
        </w:rPr>
        <w:t>.docx</w:t>
      </w:r>
      <w:r w:rsidRPr="002C4AAA">
        <w:t>). In newer versions of MS</w:t>
      </w:r>
      <w:r w:rsidR="00AF5A9C">
        <w:t xml:space="preserve"> </w:t>
      </w:r>
      <w:r w:rsidRPr="002C4AAA">
        <w:t xml:space="preserve">Word, click Home, then expand the Styles tile by clicking the diagonal arrow on the lower left corner. This should open all styles in the template for you </w:t>
      </w:r>
      <w:r w:rsidRPr="00E36D8B">
        <w:t>to</w:t>
      </w:r>
      <w:r w:rsidRPr="002C4AAA">
        <w:t xml:space="preserve"> apply to your document as needed. Otherwise, you may expose the Styles following the instructions provided at:</w:t>
      </w:r>
    </w:p>
    <w:bookmarkEnd w:id="7"/>
    <w:bookmarkEnd w:id="8"/>
    <w:p w14:paraId="3F1BF54E" w14:textId="6C21CE1A" w:rsidR="00C1585C" w:rsidRPr="00726D45" w:rsidRDefault="00726D45" w:rsidP="00726D45">
      <w:pPr>
        <w:pStyle w:val="ACLTextFirstLine"/>
        <w:ind w:firstLine="0"/>
        <w:rPr>
          <w:rStyle w:val="Hyperlink"/>
          <w:color w:val="auto"/>
        </w:rPr>
      </w:pPr>
      <w:r w:rsidRPr="00726D45">
        <w:rPr>
          <w:rStyle w:val="ACLURLHyperlinkChar"/>
        </w:rPr>
        <w:t>https://blogs.technet.microsoft.com/hub/2010/11/22/view-and-edit-styles-quickly-in-word-2010/</w:t>
      </w:r>
    </w:p>
    <w:p w14:paraId="660FD88E" w14:textId="7CAEB8B4" w:rsidR="00AF763D" w:rsidRPr="009704C1" w:rsidRDefault="00AF763D" w:rsidP="00753A9B">
      <w:pPr>
        <w:pStyle w:val="ACLText"/>
        <w:ind w:firstLine="270"/>
      </w:pPr>
      <w:r>
        <w:t>If the paper is accepted, remove the header, footer (page numbers)</w:t>
      </w:r>
      <w:r w:rsidR="0001319F">
        <w:t xml:space="preserve">, any line numbering, </w:t>
      </w:r>
      <w:r>
        <w:t>and the ruler for the final version.</w:t>
      </w:r>
    </w:p>
    <w:p w14:paraId="6A2E696E" w14:textId="7D5EDA6E" w:rsidR="00AF5A9C" w:rsidRDefault="00AF5A9C" w:rsidP="00A5424A">
      <w:pPr>
        <w:pStyle w:val="ACLSection"/>
      </w:pPr>
      <w:bookmarkStart w:id="9" w:name="OLE_LINK17"/>
      <w:bookmarkStart w:id="10" w:name="OLE_LINK18"/>
      <w:r>
        <w:t>Versions</w:t>
      </w:r>
    </w:p>
    <w:p w14:paraId="4D3E6420" w14:textId="675354FB" w:rsidR="00AF5A9C" w:rsidRPr="00AF5A9C" w:rsidRDefault="00AF5A9C" w:rsidP="00AF5A9C">
      <w:pPr>
        <w:pStyle w:val="ACLText"/>
      </w:pPr>
      <w:r>
        <w:t>This template had been tested with MS Word version 16</w:t>
      </w:r>
      <w:r w:rsidR="00432069">
        <w:t xml:space="preserve"> (MacOS Catalina), MS Office Professional Plus 2013 (Windows 10 Enterprise), and Microsoft Office 365 (Windows 10 Educational Version)</w:t>
      </w:r>
      <w:r>
        <w:t>.</w:t>
      </w:r>
    </w:p>
    <w:p w14:paraId="41010071" w14:textId="4E2485D0" w:rsidR="00A5424A" w:rsidRDefault="00753A9B" w:rsidP="00A5424A">
      <w:pPr>
        <w:pStyle w:val="ACLSection"/>
      </w:pPr>
      <w:r>
        <w:t>MS Word f</w:t>
      </w:r>
      <w:r w:rsidR="009704C1">
        <w:t>ormatting</w:t>
      </w:r>
      <w:r w:rsidR="00A5424A">
        <w:t xml:space="preserve"> </w:t>
      </w:r>
      <w:r>
        <w:t>i</w:t>
      </w:r>
      <w:r w:rsidR="00A5424A">
        <w:t xml:space="preserve">nstructions </w:t>
      </w:r>
    </w:p>
    <w:bookmarkEnd w:id="9"/>
    <w:bookmarkEnd w:id="10"/>
    <w:p w14:paraId="29F69A19" w14:textId="492F5849" w:rsidR="009704C1" w:rsidRDefault="009704C1" w:rsidP="009704C1">
      <w:pPr>
        <w:pStyle w:val="ACLSubsection"/>
      </w:pPr>
      <w:r>
        <w:t>File Format</w:t>
      </w:r>
    </w:p>
    <w:p w14:paraId="02B8406B" w14:textId="5B4C08DD" w:rsidR="00AF763D" w:rsidRDefault="00E21092" w:rsidP="00753A9B">
      <w:pPr>
        <w:pStyle w:val="ACLTextFirstLine"/>
        <w:ind w:firstLine="0"/>
      </w:pPr>
      <w:bookmarkStart w:id="11" w:name="OLE_LINK1"/>
      <w:bookmarkStart w:id="12" w:name="OLE_LINK2"/>
      <w:r w:rsidRPr="003024C3">
        <w:t>Lines should be justified, with even spa</w:t>
      </w:r>
      <w:r>
        <w:t>cing between margins (</w:t>
      </w:r>
      <w:proofErr w:type="spellStart"/>
      <w:r>
        <w:t>Ctrl+J</w:t>
      </w:r>
      <w:proofErr w:type="spellEnd"/>
      <w:r>
        <w:t>). A</w:t>
      </w:r>
      <w:r w:rsidRPr="003024C3">
        <w:t xml:space="preserve">uthors are encouraged to use </w:t>
      </w:r>
      <w:r>
        <w:t xml:space="preserve">Paragraph </w:t>
      </w:r>
      <w:r w:rsidRPr="003024C3">
        <w:t>spacing at Multiple, 1.05</w:t>
      </w:r>
      <w:r>
        <w:t xml:space="preserve"> pt</w:t>
      </w:r>
      <w:r w:rsidRPr="003024C3">
        <w:t>,</w:t>
      </w:r>
      <w:r>
        <w:t xml:space="preserve"> </w:t>
      </w:r>
      <w:r w:rsidRPr="0026423F">
        <w:t xml:space="preserve">with </w:t>
      </w:r>
      <w:r>
        <w:t xml:space="preserve">Font character </w:t>
      </w:r>
      <w:r w:rsidRPr="006F244A">
        <w:t>spa</w:t>
      </w:r>
      <w:r>
        <w:t>cing condensed with kerning of</w:t>
      </w:r>
      <w:r w:rsidRPr="0026423F">
        <w:t xml:space="preserve"> </w:t>
      </w:r>
      <w:r>
        <w:t>0.1pt</w:t>
      </w:r>
      <w:r w:rsidRPr="00E57694">
        <w:t xml:space="preserve">, and </w:t>
      </w:r>
      <w:r>
        <w:t>M</w:t>
      </w:r>
      <w:r w:rsidRPr="00E57694">
        <w:t>argins at 0.98</w:t>
      </w:r>
      <w:r>
        <w:t xml:space="preserve"> in</w:t>
      </w:r>
      <w:r w:rsidRPr="00E57694">
        <w:t>,</w:t>
      </w:r>
      <w:r>
        <w:t xml:space="preserve"> </w:t>
      </w:r>
      <w:r w:rsidRPr="003024C3">
        <w:t>for consistency with</w:t>
      </w:r>
      <w:r>
        <w:t xml:space="preserve"> A4 paper and</w:t>
      </w:r>
      <w:r w:rsidRPr="003024C3">
        <w:t xml:space="preserve"> </w:t>
      </w:r>
      <w:r>
        <w:t xml:space="preserve">LaTeX-formatted </w:t>
      </w:r>
      <w:r w:rsidRPr="003024C3">
        <w:t>documents</w:t>
      </w:r>
      <w:r>
        <w:t>. Go to Format, Document, Page Setup, and ensure A4 is selected.</w:t>
      </w:r>
      <w:bookmarkEnd w:id="11"/>
      <w:bookmarkEnd w:id="12"/>
    </w:p>
    <w:p w14:paraId="75BB7BB6" w14:textId="77777777" w:rsidR="0092671C" w:rsidRDefault="0092671C" w:rsidP="0092671C">
      <w:pPr>
        <w:pStyle w:val="ACLSubsection"/>
        <w:numPr>
          <w:ilvl w:val="1"/>
          <w:numId w:val="3"/>
        </w:numPr>
        <w:ind w:left="562" w:hanging="562"/>
      </w:pPr>
      <w:r>
        <w:lastRenderedPageBreak/>
        <w:t>Fonts</w:t>
      </w:r>
    </w:p>
    <w:p w14:paraId="566F693E" w14:textId="676AED29" w:rsidR="0092671C" w:rsidRDefault="00E21092" w:rsidP="0092671C">
      <w:pPr>
        <w:pStyle w:val="ACLText"/>
        <w:rPr>
          <w:noProof/>
          <w:lang w:eastAsia="en-US"/>
        </w:rPr>
      </w:pPr>
      <w:r>
        <w:t>For uniformity</w:t>
      </w:r>
      <w:r w:rsidR="0092671C" w:rsidRPr="00C15082">
        <w:t xml:space="preserve">, </w:t>
      </w:r>
      <w:r w:rsidR="0092671C" w:rsidRPr="009E5B39">
        <w:rPr>
          <w:b/>
          <w:bCs/>
        </w:rPr>
        <w:t xml:space="preserve">Times </w:t>
      </w:r>
      <w:r w:rsidR="0092671C">
        <w:t>font should be used. If Times</w:t>
      </w:r>
      <w:r w:rsidR="0041456E">
        <w:t xml:space="preserve"> </w:t>
      </w:r>
      <w:r w:rsidR="0092671C">
        <w:t xml:space="preserve">is not available, you may use </w:t>
      </w:r>
      <w:r w:rsidR="0092671C" w:rsidRPr="00E21092">
        <w:rPr>
          <w:b/>
          <w:bCs/>
        </w:rPr>
        <w:t>Times</w:t>
      </w:r>
      <w:r w:rsidR="00532846">
        <w:rPr>
          <w:b/>
          <w:bCs/>
        </w:rPr>
        <w:t xml:space="preserve"> New Roman</w:t>
      </w:r>
      <w:r w:rsidR="0092671C" w:rsidRPr="00E21092">
        <w:rPr>
          <w:b/>
          <w:bCs/>
        </w:rPr>
        <w:t xml:space="preserve"> </w:t>
      </w:r>
      <w:r w:rsidR="00AF763D">
        <w:t xml:space="preserve">or </w:t>
      </w:r>
      <w:r w:rsidR="00AF763D" w:rsidRPr="00E21092">
        <w:rPr>
          <w:b/>
          <w:bCs/>
        </w:rPr>
        <w:t>Computer Modern Roman</w:t>
      </w:r>
      <w:r w:rsidR="0092671C">
        <w:t>.</w:t>
      </w:r>
    </w:p>
    <w:p w14:paraId="09D66BCA" w14:textId="776B5252" w:rsidR="00DE0EB8" w:rsidRPr="00DE0EB8" w:rsidRDefault="00DE0EB8" w:rsidP="00DE0EB8">
      <w:pPr>
        <w:pStyle w:val="ACLTextFirstLine"/>
        <w:rPr>
          <w:lang w:eastAsia="en-US"/>
        </w:rPr>
      </w:pPr>
      <w:r>
        <w:rPr>
          <w:lang w:eastAsia="en-US"/>
        </w:rPr>
        <w:fldChar w:fldCharType="begin"/>
      </w:r>
      <w:r>
        <w:rPr>
          <w:lang w:eastAsia="en-US"/>
        </w:rPr>
        <w:instrText xml:space="preserve"> REF _Ref345010417 \h </w:instrText>
      </w:r>
      <w:r>
        <w:rPr>
          <w:lang w:eastAsia="en-US"/>
        </w:rPr>
      </w:r>
      <w:r>
        <w:rPr>
          <w:lang w:eastAsia="en-US"/>
        </w:rPr>
        <w:fldChar w:fldCharType="separate"/>
      </w:r>
      <w:r w:rsidR="007E6C4F" w:rsidRPr="00471846">
        <w:t xml:space="preserve">Table </w:t>
      </w:r>
      <w:r w:rsidR="007E6C4F">
        <w:rPr>
          <w:noProof/>
        </w:rPr>
        <w:t>1</w:t>
      </w:r>
      <w:r>
        <w:rPr>
          <w:lang w:eastAsia="en-US"/>
        </w:rPr>
        <w:fldChar w:fldCharType="end"/>
      </w:r>
      <w:r w:rsidRPr="00DE0EB8">
        <w:rPr>
          <w:lang w:eastAsia="en-US"/>
        </w:rPr>
        <w:t xml:space="preserve"> specifies </w:t>
      </w:r>
      <w:r w:rsidR="00A6714C">
        <w:rPr>
          <w:lang w:eastAsia="en-US"/>
        </w:rPr>
        <w:t>what</w:t>
      </w:r>
      <w:r w:rsidRPr="00DE0EB8">
        <w:rPr>
          <w:lang w:eastAsia="en-US"/>
        </w:rPr>
        <w:t xml:space="preserve"> font sizes and styles must be used for each type of text in the manuscript.</w:t>
      </w:r>
    </w:p>
    <w:p w14:paraId="6ECBB983" w14:textId="77777777" w:rsidR="007009FD" w:rsidRPr="00875715" w:rsidRDefault="007009FD" w:rsidP="007009FD">
      <w:pPr>
        <w:pStyle w:val="ACLSubsection"/>
        <w:numPr>
          <w:ilvl w:val="1"/>
          <w:numId w:val="3"/>
        </w:numPr>
        <w:ind w:left="562" w:hanging="562"/>
      </w:pPr>
      <w:r>
        <w:t>R</w:t>
      </w:r>
      <w:r w:rsidRPr="00875715">
        <w:t>uler</w:t>
      </w:r>
    </w:p>
    <w:p w14:paraId="23233E38" w14:textId="351276A9" w:rsidR="007009FD" w:rsidRDefault="007009FD" w:rsidP="007009FD">
      <w:pPr>
        <w:pStyle w:val="ACLText"/>
      </w:pPr>
      <w:r>
        <w:t>In this Word template, the rule is displayed only in the left margin, using the “Line Numbers” feature (available under Layout / Line Numbers / Continuous).</w:t>
      </w:r>
      <w:bookmarkStart w:id="13" w:name="TheFirstPage"/>
      <w:bookmarkEnd w:id="13"/>
      <w:r>
        <w:t xml:space="preserve"> The ruler should be disabled for the final copy. You may find the ruler for the right column is clipped by the left-column text in MS Word, but we have found that when a PDF is generated, it displays correctly.</w:t>
      </w:r>
    </w:p>
    <w:p w14:paraId="1415C08D" w14:textId="4E11FCFC" w:rsidR="00F422C2" w:rsidRDefault="00F422C2" w:rsidP="00F422C2">
      <w:pPr>
        <w:pStyle w:val="ACLSubsection"/>
      </w:pPr>
      <w:r>
        <w:t>Footnotes</w:t>
      </w:r>
    </w:p>
    <w:p w14:paraId="33D77729" w14:textId="492A043B" w:rsidR="00F422C2" w:rsidRDefault="00A023A7" w:rsidP="00F422C2">
      <w:pPr>
        <w:pStyle w:val="ACLText"/>
      </w:pPr>
      <w:r>
        <w:t>Footnotes are inserted using Insert / Footnote…</w:t>
      </w:r>
      <w:r w:rsidR="006F244A">
        <w:t xml:space="preserve"> </w:t>
      </w:r>
      <w:r w:rsidR="00E76B5A">
        <w:t xml:space="preserve">URLs should be added as Hyperlinks and formatted in </w:t>
      </w:r>
      <w:r w:rsidR="00E76B5A" w:rsidRPr="00E76B5A">
        <w:rPr>
          <w:rFonts w:ascii="Courier New" w:hAnsi="Courier New" w:cs="Courier New"/>
          <w:sz w:val="20"/>
          <w:szCs w:val="20"/>
        </w:rPr>
        <w:t>10pt Courier New font</w:t>
      </w:r>
      <w:r w:rsidR="00E76B5A">
        <w:t xml:space="preserve"> without underlining.</w:t>
      </w:r>
    </w:p>
    <w:p w14:paraId="2ADF6B6E" w14:textId="4B4FD6BB" w:rsidR="00A6714C" w:rsidRDefault="00516C90" w:rsidP="00AF5A9C">
      <w:pPr>
        <w:pStyle w:val="ACLSubsection"/>
      </w:pPr>
      <w:r>
        <w:t>Figures and tables</w:t>
      </w:r>
    </w:p>
    <w:p w14:paraId="15FE454F" w14:textId="572078E7" w:rsidR="00A6714C" w:rsidRDefault="00AF456F" w:rsidP="00AF5A9C">
      <w:pPr>
        <w:pStyle w:val="ACLTextFirstLine"/>
        <w:ind w:firstLine="0"/>
      </w:pPr>
      <w:r w:rsidRPr="00AF456F">
        <w:rPr>
          <w:b/>
          <w:bCs/>
        </w:rPr>
        <w:t>Creating:</w:t>
      </w:r>
      <w:r>
        <w:t xml:space="preserve"> </w:t>
      </w:r>
      <w:r w:rsidR="00A6714C" w:rsidRPr="00157FDB">
        <w:t xml:space="preserve">To </w:t>
      </w:r>
      <w:r w:rsidR="00A6714C">
        <w:t>create a new Figure or Table</w:t>
      </w:r>
      <w:r w:rsidR="00A6714C" w:rsidRPr="00157FDB">
        <w:t xml:space="preserve">, </w:t>
      </w:r>
      <w:r w:rsidR="00A6714C">
        <w:t>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pt below and above the caption.</w:t>
      </w:r>
    </w:p>
    <w:p w14:paraId="58655982" w14:textId="5E39D711" w:rsidR="00AF456F" w:rsidRDefault="00AF456F" w:rsidP="00AF456F">
      <w:pPr>
        <w:pStyle w:val="ACLTextFirstLine"/>
      </w:pPr>
      <w:r>
        <w:rPr>
          <w:b/>
        </w:rPr>
        <w:t xml:space="preserve">Numbering: </w:t>
      </w:r>
      <w:r w:rsidRPr="001542FF">
        <w:t xml:space="preserve">To update numbering, </w:t>
      </w:r>
      <w:r>
        <w:t>highlight all the relevant text (</w:t>
      </w:r>
      <w:r w:rsidRPr="005411EF">
        <w:rPr>
          <w:i/>
        </w:rPr>
        <w:t>e.g.</w:t>
      </w:r>
      <w:r w:rsidRPr="00A734E4">
        <w:t xml:space="preserve">, </w:t>
      </w:r>
      <w:r w:rsidRPr="00DA0CA1">
        <w:rPr>
          <w:b/>
        </w:rPr>
        <w:t>Ctrl</w:t>
      </w:r>
      <w:r>
        <w:rPr>
          <w:b/>
        </w:rPr>
        <w:t>-A</w:t>
      </w:r>
      <w:r w:rsidRPr="00DA0CA1">
        <w:rPr>
          <w:b/>
        </w:rPr>
        <w:t xml:space="preserve"> + F9</w:t>
      </w:r>
      <w:r>
        <w:t>)</w:t>
      </w:r>
      <w:r w:rsidRPr="001542FF">
        <w:t>. This will update a</w:t>
      </w:r>
      <w:r>
        <w:t>ll the numbering applicable to tables, figures, equations, and h</w:t>
      </w:r>
      <w:r w:rsidRPr="001542FF">
        <w:t>eadings.</w:t>
      </w:r>
    </w:p>
    <w:p w14:paraId="4327B920" w14:textId="1EFEAC34" w:rsidR="00AF456F" w:rsidRPr="00BF6D1C" w:rsidRDefault="00AF456F" w:rsidP="00AF456F">
      <w:pPr>
        <w:pStyle w:val="ACLTextFirstLine"/>
        <w:spacing w:after="120"/>
      </w:pPr>
      <w:r>
        <w:rPr>
          <w:b/>
        </w:rPr>
        <w:t>Cross-referencing:</w:t>
      </w:r>
      <w:r w:rsidRPr="004207FB">
        <w:t xml:space="preserve"> To add a cross reference to a figure or table:</w:t>
      </w:r>
    </w:p>
    <w:p w14:paraId="65F5E5DA" w14:textId="03515478" w:rsidR="00AF456F" w:rsidRPr="00437672" w:rsidRDefault="00AF456F" w:rsidP="00AF456F">
      <w:pPr>
        <w:pStyle w:val="ACLBulletedList"/>
        <w:spacing w:after="120"/>
        <w:ind w:left="450" w:hanging="270"/>
      </w:pPr>
      <w:r>
        <w:t>Place the mouse pointer at the location where you wish to add the cross-reference.</w:t>
      </w:r>
    </w:p>
    <w:p w14:paraId="257FC53F" w14:textId="6B21B39A" w:rsidR="00AF456F" w:rsidRPr="00437672" w:rsidRDefault="00AF456F" w:rsidP="00AF456F">
      <w:pPr>
        <w:pStyle w:val="ACLBulletedList"/>
        <w:spacing w:after="120"/>
        <w:ind w:left="450" w:hanging="270"/>
      </w:pPr>
      <w:r w:rsidRPr="00437672">
        <w:t xml:space="preserve">Click on the </w:t>
      </w:r>
      <w:r w:rsidRPr="00437672">
        <w:rPr>
          <w:b/>
        </w:rPr>
        <w:t>Insert</w:t>
      </w:r>
      <w:r w:rsidRPr="00437672">
        <w:t xml:space="preserve"> menu, (then click </w:t>
      </w:r>
      <w:r w:rsidRPr="00437672">
        <w:rPr>
          <w:b/>
        </w:rPr>
        <w:t>Reference</w:t>
      </w:r>
      <w:r w:rsidRPr="00437672">
        <w:t xml:space="preserve">), and then </w:t>
      </w:r>
      <w:r w:rsidRPr="00437672">
        <w:rPr>
          <w:b/>
        </w:rPr>
        <w:t>Cross-reference</w:t>
      </w:r>
      <w:r w:rsidRPr="00437672">
        <w:t xml:space="preserve"> in the </w:t>
      </w:r>
      <w:r w:rsidRPr="00437672">
        <w:rPr>
          <w:b/>
        </w:rPr>
        <w:t>Links</w:t>
      </w:r>
      <w:r w:rsidRPr="00437672">
        <w:t xml:space="preserve"> panel. </w:t>
      </w:r>
    </w:p>
    <w:p w14:paraId="31BECEB0" w14:textId="671AA08C" w:rsidR="00AF456F" w:rsidRPr="00437672" w:rsidRDefault="00AF456F" w:rsidP="00AF456F">
      <w:pPr>
        <w:pStyle w:val="ACLBulletedList"/>
        <w:spacing w:after="120"/>
        <w:ind w:left="450" w:hanging="270"/>
      </w:pPr>
      <w:r w:rsidRPr="00437672">
        <w:t xml:space="preserve">In the </w:t>
      </w:r>
      <w:r w:rsidRPr="00437672">
        <w:rPr>
          <w:b/>
        </w:rPr>
        <w:t>Cross-reference</w:t>
      </w:r>
      <w:r w:rsidRPr="00437672">
        <w:t xml:space="preserve"> dialog box, click the caption to which you are building the text reference</w:t>
      </w:r>
      <w:r>
        <w:t xml:space="preserve">. </w:t>
      </w:r>
    </w:p>
    <w:p w14:paraId="000C16C0" w14:textId="13FAF4EE" w:rsidR="00AF456F" w:rsidRPr="00437672" w:rsidRDefault="00AF456F" w:rsidP="00AF456F">
      <w:pPr>
        <w:pStyle w:val="ACLBulletedList"/>
        <w:spacing w:after="120"/>
        <w:ind w:left="450" w:hanging="270"/>
      </w:pPr>
      <w:r w:rsidRPr="00437672">
        <w:t xml:space="preserve">For a figure, under </w:t>
      </w:r>
      <w:r w:rsidRPr="00437672">
        <w:rPr>
          <w:b/>
        </w:rPr>
        <w:t>Reference Type</w:t>
      </w:r>
      <w:r w:rsidRPr="00437672">
        <w:t xml:space="preserve">, click </w:t>
      </w:r>
      <w:r w:rsidRPr="00437672">
        <w:rPr>
          <w:b/>
        </w:rPr>
        <w:t>Figure</w:t>
      </w:r>
      <w:r>
        <w:t xml:space="preserve">. </w:t>
      </w:r>
    </w:p>
    <w:p w14:paraId="6AD16AEF" w14:textId="776A7FE9" w:rsidR="00AF456F" w:rsidRDefault="00AF456F" w:rsidP="00AF456F">
      <w:pPr>
        <w:pStyle w:val="ACLBulletedList"/>
        <w:spacing w:after="120"/>
        <w:ind w:left="450" w:hanging="270"/>
      </w:pPr>
      <w:r w:rsidRPr="00437672">
        <w:t xml:space="preserve">Under Insert Reference To, click Only Label and Number, then click OK. </w:t>
      </w:r>
    </w:p>
    <w:p w14:paraId="16355995" w14:textId="466F0A4C" w:rsidR="00F0361B" w:rsidRPr="00437672" w:rsidRDefault="00F0361B" w:rsidP="00AF456F">
      <w:pPr>
        <w:pStyle w:val="ACLBulletedList"/>
        <w:spacing w:after="120"/>
        <w:ind w:left="450" w:hanging="270"/>
      </w:pPr>
      <w:r>
        <w:t>As much as possible, fonts in figures should conform to the document fonts</w:t>
      </w:r>
      <w:r w:rsidR="00E22946">
        <w:t xml:space="preserve"> (this is not the case in the example figure).</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p w14:paraId="2E31DC90" w14:textId="630F88FE" w:rsidR="00AA3BB4" w:rsidRPr="007970C1" w:rsidRDefault="00532846" w:rsidP="00AA3BB4">
            <w:r w:rsidRPr="00532846">
              <w:rPr>
                <w:noProof/>
                <w:lang w:eastAsia="zh-CN"/>
              </w:rPr>
              <w:drawing>
                <wp:inline distT="0" distB="0" distL="0" distR="0" wp14:anchorId="66076AD6" wp14:editId="200F9E08">
                  <wp:extent cx="2689412" cy="212852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95326" cy="2133201"/>
                          </a:xfrm>
                          <a:prstGeom prst="rect">
                            <a:avLst/>
                          </a:prstGeom>
                        </pic:spPr>
                      </pic:pic>
                    </a:graphicData>
                  </a:graphic>
                </wp:inline>
              </w:drawing>
            </w:r>
          </w:p>
        </w:tc>
      </w:tr>
      <w:tr w:rsidR="00AA3BB4" w:rsidRPr="007970C1" w14:paraId="6FE95D1A" w14:textId="77777777" w:rsidTr="00AA3BB4">
        <w:tc>
          <w:tcPr>
            <w:tcW w:w="4526" w:type="dxa"/>
          </w:tcPr>
          <w:p w14:paraId="46E5909B" w14:textId="4DF66C72" w:rsidR="00AA3BB4" w:rsidRPr="00E06B8A" w:rsidRDefault="00AA3BB4" w:rsidP="00AA3BB4">
            <w:pPr>
              <w:pStyle w:val="ACLCaptionLong"/>
              <w:framePr w:hSpace="0" w:wrap="auto" w:xAlign="left" w:yAlign="inline"/>
              <w:suppressOverlap w:val="0"/>
              <w:rPr>
                <w:b/>
              </w:rPr>
            </w:pPr>
            <w:bookmarkStart w:id="14" w:name="_Ref432549843"/>
            <w:bookmarkStart w:id="15" w:name="_Ref432537908"/>
            <w:r w:rsidRPr="00E06B8A">
              <w:t xml:space="preserve">Figure </w:t>
            </w:r>
            <w:fldSimple w:instr=" SEQ Figure \* ARABIC ">
              <w:r w:rsidR="007E6C4F">
                <w:rPr>
                  <w:noProof/>
                </w:rPr>
                <w:t>1</w:t>
              </w:r>
            </w:fldSimple>
            <w:bookmarkEnd w:id="14"/>
            <w:r w:rsidRPr="00E06B8A">
              <w:t xml:space="preserve">: </w:t>
            </w:r>
            <w:r>
              <w:t>A figure with a caption that runs for more than one line</w:t>
            </w:r>
            <w:r w:rsidRPr="00E06B8A">
              <w:rPr>
                <w:b/>
              </w:rPr>
              <w:t>.</w:t>
            </w:r>
            <w:bookmarkEnd w:id="15"/>
          </w:p>
        </w:tc>
      </w:tr>
    </w:tbl>
    <w:p w14:paraId="3ABCA91E" w14:textId="09427A9C" w:rsidR="00A6714C" w:rsidRPr="00A6714C" w:rsidRDefault="00AF456F" w:rsidP="00A6714C">
      <w:pPr>
        <w:pStyle w:val="ACLText"/>
      </w:pPr>
      <w:r w:rsidRPr="00216AF3">
        <w:t>This is a</w:t>
      </w:r>
      <w:r>
        <w:t>n example</w:t>
      </w:r>
      <w:r w:rsidRPr="00216AF3">
        <w:t xml:space="preserve"> reference </w:t>
      </w:r>
      <w:r w:rsidRPr="005473F2">
        <w:t>to</w:t>
      </w:r>
      <w:r>
        <w:t xml:space="preserve"> </w:t>
      </w:r>
      <w:r>
        <w:fldChar w:fldCharType="begin"/>
      </w:r>
      <w:r>
        <w:instrText xml:space="preserve"> REF _Ref432549843 \h </w:instrText>
      </w:r>
      <w:r>
        <w:fldChar w:fldCharType="separate"/>
      </w:r>
      <w:r w:rsidR="007E6C4F" w:rsidRPr="00E06B8A">
        <w:t xml:space="preserve">Figure </w:t>
      </w:r>
      <w:r w:rsidR="007E6C4F">
        <w:rPr>
          <w:noProof/>
        </w:rPr>
        <w:t>1</w:t>
      </w:r>
      <w:r>
        <w:fldChar w:fldCharType="end"/>
      </w:r>
      <w:r w:rsidRPr="00216AF3">
        <w:t>.</w:t>
      </w:r>
    </w:p>
    <w:p w14:paraId="7F91B32D" w14:textId="69FE86E6" w:rsidR="00AA3BB4" w:rsidRDefault="00AA3BB4" w:rsidP="00A6714C">
      <w:pPr>
        <w:pStyle w:val="ACLSubsection"/>
      </w:pPr>
      <w:r>
        <w:t>Hyperlinks</w:t>
      </w:r>
    </w:p>
    <w:p w14:paraId="5286717C" w14:textId="0ABC92F8" w:rsidR="00AA3BB4" w:rsidRPr="00AA3BB4" w:rsidRDefault="00AA3BB4" w:rsidP="00AA3BB4">
      <w:pPr>
        <w:pStyle w:val="ACLText"/>
      </w:pPr>
      <w:r w:rsidRPr="00E55BCD">
        <w:t xml:space="preserve">Within-document and external hyperlinks are indicated with </w:t>
      </w:r>
      <w:r>
        <w:t>Dark B</w:t>
      </w:r>
      <w:r w:rsidRPr="00E55BCD">
        <w:t xml:space="preserve">lue text, </w:t>
      </w:r>
      <w:r>
        <w:t>Color Hex #000099</w:t>
      </w:r>
      <w:r w:rsidRPr="00E55BCD">
        <w:t>.</w:t>
      </w:r>
    </w:p>
    <w:p w14:paraId="19C9A9D3" w14:textId="075D7BD3" w:rsidR="00BE71FB" w:rsidRDefault="00AF456F" w:rsidP="00AF456F">
      <w:pPr>
        <w:pStyle w:val="ACLSubsection"/>
      </w:pPr>
      <w:r>
        <w:t>References</w:t>
      </w:r>
    </w:p>
    <w:p w14:paraId="0C845E47" w14:textId="68A19C0B" w:rsidR="00AA3BB4" w:rsidRDefault="00AA3BB4" w:rsidP="00B2463D">
      <w:pPr>
        <w:pStyle w:val="ACLText"/>
        <w:rPr>
          <w:lang w:eastAsia="en-US"/>
        </w:rPr>
      </w:pPr>
      <w:r>
        <w:t>T</w:t>
      </w:r>
      <w:r w:rsidR="00490093">
        <w:t>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w:t>
      </w:r>
      <w:r w:rsidR="00490093" w:rsidRPr="00AA3BB4">
        <w:t xml:space="preserve">ke it dark blue (included in this theme), if it is not automatically applied. If there are problems saving the hyperlinks when you convert the document to PDF, use an online converter such as </w:t>
      </w:r>
      <w:hyperlink r:id="rId9" w:history="1">
        <w:r w:rsidR="00490093">
          <w:rPr>
            <w:rStyle w:val="Hyperlink"/>
            <w:rFonts w:ascii="Courier New" w:hAnsi="Courier New" w:cs="Courier New"/>
            <w:spacing w:val="-5"/>
            <w:sz w:val="20"/>
            <w:szCs w:val="20"/>
          </w:rPr>
          <w:t>http://go4convert.com</w:t>
        </w:r>
      </w:hyperlink>
      <w:r w:rsidR="00490093" w:rsidRPr="00C51B35">
        <w:rPr>
          <w:lang w:eastAsia="en-US"/>
        </w:rPr>
        <w:t>.</w:t>
      </w:r>
    </w:p>
    <w:p w14:paraId="3971F6EE" w14:textId="77777777" w:rsidR="00E22946" w:rsidRDefault="00E22946" w:rsidP="00E22946">
      <w:pPr>
        <w:pStyle w:val="ACLSubsection"/>
      </w:pPr>
      <w:bookmarkStart w:id="16" w:name="OLE_LINK29"/>
      <w:bookmarkStart w:id="17" w:name="OLE_LINK30"/>
      <w:r w:rsidRPr="00C35609">
        <w:t>Citations</w:t>
      </w:r>
    </w:p>
    <w:bookmarkEnd w:id="16"/>
    <w:bookmarkEnd w:id="17"/>
    <w:p w14:paraId="0BFB1D3E" w14:textId="6D38D8EA" w:rsidR="00E22946" w:rsidRPr="00E22946" w:rsidRDefault="00E22946" w:rsidP="00B766A8">
      <w:pPr>
        <w:pStyle w:val="ACLText"/>
      </w:pPr>
      <w:r>
        <w:t>Citations can be created by creating in-document hyperlinks to bookmarks you’ve created. Go to Insert / Hyperlink / This Document / Bookmarks, and select your bookmark.</w:t>
      </w:r>
    </w:p>
    <w:p w14:paraId="61CACB01" w14:textId="77777777" w:rsidR="00490093" w:rsidRDefault="00490093" w:rsidP="00490093">
      <w:pPr>
        <w:pStyle w:val="ACLSubsection"/>
        <w:numPr>
          <w:ilvl w:val="1"/>
          <w:numId w:val="3"/>
        </w:numPr>
        <w:ind w:left="562" w:hanging="562"/>
      </w:pPr>
      <w:bookmarkStart w:id="18" w:name="OLE_LINK27"/>
      <w:bookmarkStart w:id="19" w:name="OLE_LINK28"/>
      <w:r>
        <w:t>Equations</w:t>
      </w:r>
    </w:p>
    <w:bookmarkEnd w:id="18"/>
    <w:bookmarkEnd w:id="19"/>
    <w:p w14:paraId="71F57D63" w14:textId="77777777" w:rsidR="00490093" w:rsidRPr="00CD6FB8" w:rsidRDefault="00490093" w:rsidP="00490093">
      <w:pPr>
        <w:pStyle w:val="ACLText"/>
      </w:pPr>
      <w:r w:rsidRPr="00CD6FB8">
        <w:t>An example equation is shown below:</w:t>
      </w:r>
    </w:p>
    <w:p w14:paraId="092C5872" w14:textId="0610C36A" w:rsidR="00490093" w:rsidRPr="002D0539" w:rsidRDefault="00490093" w:rsidP="00490093">
      <w:pPr>
        <w:pStyle w:val="ACLEquationLine"/>
      </w:pPr>
      <w:r w:rsidRPr="002D0539">
        <w:lastRenderedPageBreak/>
        <w:tab/>
      </w:r>
      <m:oMath>
        <m:r>
          <w:rPr>
            <w:rFonts w:ascii="Cambria Math" w:hAnsi="Cambria Math"/>
          </w:rPr>
          <m:t>A=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2D0539">
        <w:t xml:space="preserve"> </w:t>
      </w:r>
      <w:r w:rsidRPr="002D0539">
        <w:tab/>
        <w:t>(</w:t>
      </w:r>
      <w:bookmarkStart w:id="20" w:name="eq1"/>
      <w:r w:rsidRPr="002D0539">
        <w:fldChar w:fldCharType="begin"/>
      </w:r>
      <w:r w:rsidRPr="002D0539">
        <w:instrText xml:space="preserve"> SEQ eq. \* ARABIC </w:instrText>
      </w:r>
      <w:r w:rsidRPr="002D0539">
        <w:fldChar w:fldCharType="separate"/>
      </w:r>
      <w:r w:rsidR="007E6C4F">
        <w:rPr>
          <w:noProof/>
        </w:rPr>
        <w:t>1</w:t>
      </w:r>
      <w:r w:rsidRPr="002D0539">
        <w:fldChar w:fldCharType="end"/>
      </w:r>
      <w:bookmarkEnd w:id="20"/>
      <w:r w:rsidRPr="002D0539">
        <w:t>)</w:t>
      </w:r>
    </w:p>
    <w:p w14:paraId="3E1F4D11" w14:textId="77777777" w:rsidR="00490093" w:rsidRPr="00CD6FB8" w:rsidRDefault="00490093" w:rsidP="00490093">
      <w:pPr>
        <w:pStyle w:val="ACLText"/>
      </w:pPr>
      <w:r w:rsidRPr="00CD6FB8">
        <w:t>To add new equations, authors are encouraged to copy this existing equation line, and then replace</w:t>
      </w:r>
      <w:r>
        <w:t xml:space="preserve"> </w:t>
      </w:r>
      <w:r w:rsidRPr="00CD6FB8">
        <w:t xml:space="preserve">with the new equation. The numbering and alignment of equation line elements is automatic. To update equation numbering, press </w:t>
      </w:r>
      <w:r w:rsidRPr="006B28DA">
        <w:rPr>
          <w:b/>
          <w:bCs/>
        </w:rPr>
        <w:t>Ctrl-A + F9</w:t>
      </w:r>
      <w:r w:rsidRPr="00CD6FB8">
        <w:t>. Note: this will only update the number to the right of the equation; to update numbering within t</w:t>
      </w:r>
      <w:r>
        <w:t>he text you must create a cross-</w:t>
      </w:r>
      <w:r w:rsidRPr="00CD6FB8">
        <w:t>reference.</w:t>
      </w:r>
      <w:r w:rsidRPr="00CD6FB8">
        <w:tab/>
      </w:r>
    </w:p>
    <w:p w14:paraId="2B7F05E8" w14:textId="77777777" w:rsidR="00490093" w:rsidRPr="00CD6FB8" w:rsidRDefault="00490093" w:rsidP="00490093">
      <w:pPr>
        <w:pStyle w:val="ACLTextFirstLine"/>
        <w:spacing w:after="120"/>
      </w:pPr>
      <w:r w:rsidRPr="00096DF3">
        <w:rPr>
          <w:b/>
        </w:rPr>
        <w:t>Cross-referencing</w:t>
      </w:r>
      <w:r>
        <w:rPr>
          <w:b/>
        </w:rPr>
        <w:t xml:space="preserve">: </w:t>
      </w:r>
      <w:r>
        <w:t>To create a cross-</w:t>
      </w:r>
      <w:r w:rsidRPr="00096DF3">
        <w:t>reference for an equation:</w:t>
      </w:r>
    </w:p>
    <w:p w14:paraId="51BBAA37" w14:textId="77777777" w:rsidR="00490093" w:rsidRPr="001C461A" w:rsidRDefault="00490093" w:rsidP="00490093">
      <w:pPr>
        <w:pStyle w:val="ACLBulletedList"/>
        <w:spacing w:after="120"/>
        <w:ind w:left="450" w:hanging="270"/>
      </w:pPr>
      <w:r>
        <w:t xml:space="preserve">Create a bookmark for it. </w:t>
      </w:r>
    </w:p>
    <w:p w14:paraId="5F6F5719" w14:textId="316E5D4C" w:rsidR="00490093" w:rsidRPr="001C461A" w:rsidRDefault="00490093" w:rsidP="00490093">
      <w:pPr>
        <w:pStyle w:val="ACLBulletedList"/>
        <w:spacing w:after="120"/>
        <w:ind w:left="450" w:hanging="270"/>
      </w:pPr>
      <w:r w:rsidRPr="003A5F4E">
        <w:t xml:space="preserve">Select the number to the right of the equation. </w:t>
      </w:r>
      <w:r>
        <w:t>G</w:t>
      </w:r>
      <w:r w:rsidRPr="003A5F4E">
        <w:t xml:space="preserve">o to </w:t>
      </w:r>
      <w:r w:rsidRPr="009E5B39">
        <w:rPr>
          <w:rStyle w:val="ACLTextChar"/>
          <w:rFonts w:eastAsia="MS Mincho"/>
          <w:b/>
          <w:bCs/>
          <w:kern w:val="0"/>
        </w:rPr>
        <w:t>Insert</w:t>
      </w:r>
      <w:r w:rsidRPr="003A5F4E">
        <w:t>,</w:t>
      </w:r>
      <w:r w:rsidRPr="009E5B39">
        <w:rPr>
          <w:rStyle w:val="ACLTextChar"/>
          <w:rFonts w:eastAsia="MS Mincho"/>
          <w:b/>
          <w:bCs/>
          <w:kern w:val="0"/>
        </w:rPr>
        <w:t xml:space="preserve"> Bookmark</w:t>
      </w:r>
      <w:r>
        <w:t xml:space="preserve"> (in the </w:t>
      </w:r>
      <w:r w:rsidRPr="009E5B39">
        <w:rPr>
          <w:rStyle w:val="ACLTextChar"/>
          <w:rFonts w:eastAsia="MS Mincho"/>
          <w:b/>
          <w:bCs/>
          <w:kern w:val="0"/>
        </w:rPr>
        <w:t>Links</w:t>
      </w:r>
      <w:r>
        <w:t xml:space="preserve"> panel)</w:t>
      </w:r>
      <w:r w:rsidRPr="003A5F4E">
        <w:t>,</w:t>
      </w:r>
      <w:r w:rsidRPr="009E5B39">
        <w:rPr>
          <w:rStyle w:val="ACLTextChar"/>
          <w:rFonts w:eastAsia="MS Mincho"/>
          <w:b/>
          <w:bCs/>
          <w:kern w:val="0"/>
        </w:rPr>
        <w:t xml:space="preserve"> </w:t>
      </w:r>
      <w:r w:rsidRPr="003A5F4E">
        <w:t>and</w:t>
      </w:r>
      <w:r w:rsidRPr="009E5B39">
        <w:rPr>
          <w:rStyle w:val="ACLTextChar"/>
          <w:rFonts w:eastAsia="MS Mincho"/>
          <w:b/>
          <w:bCs/>
          <w:kern w:val="0"/>
        </w:rPr>
        <w:t xml:space="preserve"> </w:t>
      </w:r>
      <w:r w:rsidRPr="003A5F4E">
        <w:t>then create a name for your equation</w:t>
      </w:r>
      <w:r>
        <w:t>. P</w:t>
      </w:r>
      <w:r w:rsidRPr="003A5F4E">
        <w:t xml:space="preserve">ress </w:t>
      </w:r>
      <w:r w:rsidRPr="009E5B39">
        <w:rPr>
          <w:rStyle w:val="ACLTextChar"/>
          <w:rFonts w:eastAsia="MS Mincho"/>
          <w:b/>
          <w:bCs/>
          <w:kern w:val="0"/>
        </w:rPr>
        <w:t>Add</w:t>
      </w:r>
      <w:r w:rsidRPr="003A5F4E">
        <w:t xml:space="preserve"> to create the bookmark. </w:t>
      </w:r>
    </w:p>
    <w:p w14:paraId="54A7FA2F" w14:textId="777CAC7A" w:rsidR="00490093" w:rsidRPr="001C461A" w:rsidRDefault="00490093" w:rsidP="00490093">
      <w:pPr>
        <w:pStyle w:val="ACLBulletedList"/>
        <w:spacing w:after="120"/>
        <w:ind w:left="450" w:hanging="270"/>
      </w:pPr>
      <w:r>
        <w:t>To refer back, place the mouse pointer at the location where you wish to add the cross reference.</w:t>
      </w:r>
    </w:p>
    <w:p w14:paraId="5E08402C" w14:textId="024F8CCD" w:rsidR="00490093" w:rsidRPr="001C461A" w:rsidRDefault="00490093" w:rsidP="00490093">
      <w:pPr>
        <w:pStyle w:val="ACLBulletedList"/>
        <w:spacing w:after="120"/>
        <w:ind w:left="450" w:hanging="270"/>
      </w:pPr>
      <w:r>
        <w:t>G</w:t>
      </w:r>
      <w:r w:rsidRPr="003A5F4E">
        <w:t xml:space="preserve">o to </w:t>
      </w:r>
      <w:r w:rsidRPr="009E5B39">
        <w:rPr>
          <w:rStyle w:val="ACLTextChar"/>
          <w:rFonts w:eastAsia="MS Mincho"/>
          <w:b/>
          <w:bCs/>
          <w:kern w:val="0"/>
        </w:rPr>
        <w:t xml:space="preserve">Insert, Cross-reference </w:t>
      </w:r>
      <w:r>
        <w:t xml:space="preserve">(in the </w:t>
      </w:r>
      <w:r w:rsidRPr="009E5B39">
        <w:rPr>
          <w:rStyle w:val="ACLTextChar"/>
          <w:rFonts w:eastAsia="MS Mincho"/>
          <w:b/>
          <w:bCs/>
          <w:kern w:val="0"/>
        </w:rPr>
        <w:t>Links</w:t>
      </w:r>
      <w:r>
        <w:t xml:space="preserve"> panel)</w:t>
      </w:r>
      <w:r w:rsidRPr="002A3AF7">
        <w:t>.</w:t>
      </w:r>
      <w:r w:rsidRPr="009E5B39">
        <w:rPr>
          <w:rStyle w:val="ACLTextChar"/>
          <w:rFonts w:eastAsia="MS Mincho"/>
          <w:b/>
          <w:bCs/>
          <w:kern w:val="0"/>
        </w:rPr>
        <w:t xml:space="preserve"> </w:t>
      </w:r>
      <w:r w:rsidRPr="003A5F4E">
        <w:t xml:space="preserve">In the dialogue box, select </w:t>
      </w:r>
      <w:r w:rsidRPr="009E5B39">
        <w:rPr>
          <w:rStyle w:val="ACLTextChar"/>
          <w:rFonts w:eastAsia="MS Mincho"/>
          <w:b/>
          <w:bCs/>
          <w:kern w:val="0"/>
        </w:rPr>
        <w:t>Bookmark</w:t>
      </w:r>
      <w:r w:rsidRPr="003A5F4E">
        <w:t xml:space="preserve"> and </w:t>
      </w:r>
      <w:r w:rsidRPr="009E5B39">
        <w:rPr>
          <w:rStyle w:val="ACLTextChar"/>
          <w:rFonts w:eastAsia="MS Mincho"/>
          <w:b/>
          <w:bCs/>
          <w:kern w:val="0"/>
        </w:rPr>
        <w:t xml:space="preserve">Bookmark Text </w:t>
      </w:r>
      <w:r w:rsidRPr="003A5F4E">
        <w:t xml:space="preserve">from each dropdown list. </w:t>
      </w:r>
      <w:r w:rsidRPr="00DA0CA1">
        <w:t>Uncheck</w:t>
      </w:r>
      <w:r w:rsidRPr="003A5F4E">
        <w:t xml:space="preserve"> </w:t>
      </w:r>
      <w:r w:rsidRPr="009E5B39">
        <w:rPr>
          <w:rStyle w:val="ACLTextChar"/>
          <w:rFonts w:eastAsia="MS Mincho"/>
          <w:b/>
          <w:bCs/>
          <w:kern w:val="0"/>
        </w:rPr>
        <w:t>Insert as Hyperlink</w:t>
      </w:r>
      <w:r w:rsidRPr="003A5F4E">
        <w:t xml:space="preserve">, then click </w:t>
      </w:r>
      <w:r w:rsidRPr="009E5B39">
        <w:rPr>
          <w:rStyle w:val="ACLTextChar"/>
          <w:rFonts w:eastAsia="MS Mincho"/>
          <w:b/>
          <w:bCs/>
          <w:kern w:val="0"/>
        </w:rPr>
        <w:t>OK</w:t>
      </w:r>
      <w:r w:rsidRPr="003A5F4E">
        <w:t xml:space="preserve">. </w:t>
      </w:r>
    </w:p>
    <w:p w14:paraId="51AE07EA" w14:textId="77777777" w:rsidR="00490093" w:rsidRDefault="00490093" w:rsidP="00490093">
      <w:pPr>
        <w:pStyle w:val="ACLBulletedList"/>
        <w:spacing w:after="120"/>
        <w:ind w:left="450" w:hanging="270"/>
      </w:pPr>
      <w:r w:rsidRPr="003A5F4E">
        <w:t xml:space="preserve">This will make it such that whenever a new equation is added, the references to the equation will </w:t>
      </w:r>
      <w:r>
        <w:t xml:space="preserve">be </w:t>
      </w:r>
      <w:r w:rsidRPr="003A5F4E">
        <w:t xml:space="preserve">updated when </w:t>
      </w:r>
      <w:r w:rsidRPr="009E5B39">
        <w:rPr>
          <w:rStyle w:val="ACLTextChar"/>
          <w:rFonts w:eastAsia="MS Mincho"/>
          <w:b/>
          <w:bCs/>
          <w:kern w:val="0"/>
        </w:rPr>
        <w:t>Ctrl-A + F9</w:t>
      </w:r>
      <w:r w:rsidRPr="003A5F4E">
        <w:t xml:space="preserve"> is pressed. </w:t>
      </w:r>
    </w:p>
    <w:p w14:paraId="769040FD" w14:textId="3C0D69F4" w:rsidR="0092671C" w:rsidRDefault="00490093" w:rsidP="0092671C">
      <w:pPr>
        <w:pStyle w:val="ACLBulletedList"/>
        <w:spacing w:after="120"/>
        <w:ind w:left="450" w:hanging="270"/>
      </w:pPr>
      <w:r w:rsidRPr="003A5F4E">
        <w:t>This an ex</w:t>
      </w:r>
      <w:r>
        <w:t>ample cross-</w:t>
      </w:r>
      <w:r w:rsidRPr="003A5F4E">
        <w:t xml:space="preserve">reference </w:t>
      </w:r>
      <w:r w:rsidRPr="00994783">
        <w:t xml:space="preserve">to </w:t>
      </w:r>
      <w:r>
        <w:t xml:space="preserve">Equation </w:t>
      </w:r>
      <w:r w:rsidRPr="00E55BCD">
        <w:rPr>
          <w:color w:val="000090"/>
        </w:rPr>
        <w:fldChar w:fldCharType="begin"/>
      </w:r>
      <w:r w:rsidRPr="00E55BCD">
        <w:rPr>
          <w:color w:val="000090"/>
        </w:rPr>
        <w:instrText xml:space="preserve"> REF eq1 \h  \* MERGEFORMAT </w:instrText>
      </w:r>
      <w:r w:rsidRPr="00E55BCD">
        <w:rPr>
          <w:color w:val="000090"/>
        </w:rPr>
      </w:r>
      <w:r w:rsidRPr="00E55BCD">
        <w:rPr>
          <w:color w:val="000090"/>
        </w:rPr>
        <w:fldChar w:fldCharType="separate"/>
      </w:r>
      <w:r w:rsidR="007E6C4F" w:rsidRPr="007E6C4F">
        <w:rPr>
          <w:noProof/>
          <w:color w:val="000090"/>
        </w:rPr>
        <w:t>1</w:t>
      </w:r>
      <w:r w:rsidRPr="00E55BCD">
        <w:rPr>
          <w:color w:val="000090"/>
        </w:rPr>
        <w:fldChar w:fldCharType="end"/>
      </w:r>
      <w:r w:rsidRPr="00994783">
        <w:t>.</w:t>
      </w:r>
      <w:bookmarkStart w:id="21" w:name="SecSubmittedToCamera"/>
      <w:bookmarkEnd w:id="21"/>
    </w:p>
    <w:p w14:paraId="2FB7A25E" w14:textId="37E727FB" w:rsidR="00E76B5A" w:rsidRPr="00E76B5A" w:rsidRDefault="00E76B5A" w:rsidP="00E76B5A">
      <w:pPr>
        <w:pStyle w:val="ACLSubsection"/>
      </w:pPr>
      <w:bookmarkStart w:id="22" w:name="OLE_LINK25"/>
      <w:bookmarkStart w:id="23" w:name="OLE_LINK26"/>
      <w:r>
        <w:t>Appendices</w:t>
      </w:r>
    </w:p>
    <w:bookmarkEnd w:id="22"/>
    <w:bookmarkEnd w:id="23"/>
    <w:p w14:paraId="29375193" w14:textId="77777777" w:rsidR="00E22946" w:rsidRPr="00AA3BB4" w:rsidRDefault="00E22946" w:rsidP="00E22946">
      <w:pPr>
        <w:pStyle w:val="ACLText"/>
        <w:rPr>
          <w:rFonts w:eastAsiaTheme="minorEastAsia"/>
        </w:rPr>
      </w:pPr>
      <w:r w:rsidRPr="00AA3BB4">
        <w:rPr>
          <w:rFonts w:eastAsiaTheme="minorEastAsia"/>
        </w:rPr>
        <w:t>Appendices, if any, directly follow the text and the</w:t>
      </w:r>
    </w:p>
    <w:p w14:paraId="2BE9652D" w14:textId="504B0B5B" w:rsidR="00E22946" w:rsidRPr="00E22946" w:rsidRDefault="006F244A" w:rsidP="00E22946">
      <w:pPr>
        <w:pStyle w:val="ACLText"/>
        <w:rPr>
          <w:rFonts w:eastAsiaTheme="minorEastAsia"/>
        </w:rPr>
      </w:pPr>
      <w:r>
        <w:rPr>
          <w:rFonts w:eastAsiaTheme="minorEastAsia"/>
        </w:rPr>
        <w:t>references</w:t>
      </w:r>
      <w:r w:rsidR="00E22946" w:rsidRPr="00AA3BB4">
        <w:rPr>
          <w:rFonts w:eastAsiaTheme="minorEastAsia"/>
        </w:rPr>
        <w:t>.</w:t>
      </w:r>
      <w:r w:rsidR="00E22946">
        <w:rPr>
          <w:rFonts w:eastAsiaTheme="minorEastAsia"/>
        </w:rPr>
        <w:t xml:space="preserve"> </w:t>
      </w:r>
      <w:r w:rsidR="00E22946" w:rsidRPr="00AA3BB4">
        <w:rPr>
          <w:rFonts w:eastAsiaTheme="minorEastAsia"/>
        </w:rPr>
        <w:t>Letter them in sequence and provide an informative title:</w:t>
      </w:r>
      <w:r w:rsidR="00E22946">
        <w:rPr>
          <w:rFonts w:eastAsiaTheme="minorEastAsia"/>
        </w:rPr>
        <w:t xml:space="preserve"> </w:t>
      </w:r>
      <w:r w:rsidR="00E22946" w:rsidRPr="00446B8B">
        <w:rPr>
          <w:rFonts w:eastAsiaTheme="minorEastAsia"/>
          <w:b/>
          <w:bCs/>
        </w:rPr>
        <w:t>Appendix A. Title of Appendix</w:t>
      </w:r>
      <w:r w:rsidR="00E22946" w:rsidRPr="00AA3BB4">
        <w:rPr>
          <w:rFonts w:eastAsiaTheme="minorEastAsia"/>
        </w:rPr>
        <w:t>.</w:t>
      </w:r>
    </w:p>
    <w:p w14:paraId="6F200377" w14:textId="6F164F3A" w:rsidR="00490093" w:rsidRPr="006E7C44" w:rsidRDefault="002A4A19" w:rsidP="008B2D46">
      <w:pPr>
        <w:pStyle w:val="ACLSection"/>
        <w:numPr>
          <w:ilvl w:val="0"/>
          <w:numId w:val="3"/>
        </w:numPr>
        <w:ind w:left="403" w:hanging="403"/>
      </w:pPr>
      <w:bookmarkStart w:id="24" w:name="Sec3"/>
      <w:bookmarkStart w:id="25" w:name="LengthOfSubmission"/>
      <w:bookmarkEnd w:id="24"/>
      <w:bookmarkEnd w:id="25"/>
      <w:r>
        <w:t xml:space="preserve">MS Word </w:t>
      </w:r>
      <w:bookmarkStart w:id="26" w:name="OLE_LINK23"/>
      <w:bookmarkStart w:id="27" w:name="OLE_LINK24"/>
      <w:r w:rsidR="00490093">
        <w:t xml:space="preserve">STREAM </w:t>
      </w:r>
      <w:bookmarkEnd w:id="26"/>
      <w:bookmarkEnd w:id="27"/>
      <w:r w:rsidR="00490093">
        <w:t>Tools</w:t>
      </w:r>
    </w:p>
    <w:p w14:paraId="0A12B61A" w14:textId="1A421D66" w:rsidR="00F565E4" w:rsidRDefault="00490093" w:rsidP="00F565E4">
      <w:pPr>
        <w:pStyle w:val="ACLText"/>
      </w:pPr>
      <w:r w:rsidRPr="00BE5F35">
        <w:t xml:space="preserve">This Microsoft Word file </w:t>
      </w:r>
      <w:r>
        <w:t xml:space="preserve">was updated in 2016 with STREAM Tools, </w:t>
      </w:r>
      <w:r w:rsidRPr="00BE5F35">
        <w:t>designed for creating well-formatted reports and papers with Mi</w:t>
      </w:r>
      <w:r>
        <w:t xml:space="preserve">crosoft Word </w:t>
      </w:r>
      <w:r w:rsidRPr="007F7D13">
        <w:t>(</w:t>
      </w:r>
      <w:proofErr w:type="spellStart"/>
      <w:r w:rsidRPr="007F7D13">
        <w:t>Mamishev</w:t>
      </w:r>
      <w:proofErr w:type="spellEnd"/>
      <w:r w:rsidRPr="006D6257">
        <w:t xml:space="preserve">, 2010; </w:t>
      </w:r>
      <w:proofErr w:type="spellStart"/>
      <w:r w:rsidRPr="006D6257">
        <w:t>Mamishev</w:t>
      </w:r>
      <w:proofErr w:type="spellEnd"/>
      <w:r w:rsidRPr="006D6257">
        <w:t>, 2013)</w:t>
      </w:r>
      <w:r w:rsidRPr="00BE5F35">
        <w:t xml:space="preserve">. </w:t>
      </w:r>
    </w:p>
    <w:p w14:paraId="191C7626" w14:textId="5363F04D" w:rsidR="00F565E4" w:rsidRPr="00C15082" w:rsidRDefault="00F565E4" w:rsidP="00F565E4">
      <w:pPr>
        <w:pStyle w:val="ACLAcknowledgmentsHeader"/>
      </w:pPr>
      <w:r>
        <w:t>Limitations</w:t>
      </w:r>
    </w:p>
    <w:p w14:paraId="3131978C" w14:textId="481719ED" w:rsidR="00384966" w:rsidRDefault="00F565E4" w:rsidP="00F565E4">
      <w:pPr>
        <w:pStyle w:val="ACLTextFirstLine"/>
        <w:ind w:firstLine="0"/>
      </w:pPr>
      <w:r w:rsidRPr="00F565E4">
        <w:t>ACL 2023 requires all submiss</w:t>
      </w:r>
      <w:r>
        <w:t>ions to have a section titled “Limitations”</w:t>
      </w:r>
      <w:r w:rsidRPr="00F565E4">
        <w:t xml:space="preserve">, for discussing the limitations of the paper as a complement to the discussion of strengths in the main text. This section should occur after the conclusion, but before the references. It will not count towards the page limit.  The discussion of limitations is mandatory. Papers without a limitation section will be desk-rejected without review. </w:t>
      </w:r>
    </w:p>
    <w:p w14:paraId="7E5C8C16" w14:textId="4656741E" w:rsidR="00F565E4" w:rsidRDefault="00F565E4" w:rsidP="00E36D8B">
      <w:pPr>
        <w:pStyle w:val="ACLTextFirstLine"/>
      </w:pPr>
      <w:r w:rsidRPr="00F565E4">
        <w:t>While we are open to different types of limitations, just mentioning that a set of results have been shown for English only probably does not reflect what we expect.  Mentioning that the method works mostly for languages with limited morphology, like English, is a much better alternative. In addition, limitations such as low scalability to long text, the requirement of large GPU resources, or other things that inspire crucial further investigation are welcome.</w:t>
      </w:r>
    </w:p>
    <w:p w14:paraId="5167301C" w14:textId="77EC52B6" w:rsidR="00F565E4" w:rsidRPr="00C15082" w:rsidRDefault="00F565E4" w:rsidP="00F565E4">
      <w:pPr>
        <w:pStyle w:val="ACLAcknowledgmentsHeader"/>
      </w:pPr>
      <w:r>
        <w:t>Ethics Statement</w:t>
      </w:r>
    </w:p>
    <w:p w14:paraId="5F293601" w14:textId="394A7483" w:rsidR="00F565E4" w:rsidRPr="00F565E4" w:rsidRDefault="00F565E4" w:rsidP="00F565E4">
      <w:pPr>
        <w:pStyle w:val="ACLTextFirstLine"/>
        <w:ind w:firstLine="0"/>
      </w:pPr>
      <w:r w:rsidRPr="00F565E4">
        <w:t xml:space="preserve">Scientific work published at ACL 2023 must comply with the </w:t>
      </w:r>
      <w:r>
        <w:t>ACL Ethics Policy</w:t>
      </w:r>
      <w:r w:rsidRPr="00F565E4">
        <w:t>.</w:t>
      </w:r>
      <w:r>
        <w:rPr>
          <w:rStyle w:val="FootnoteReference"/>
        </w:rPr>
        <w:footnoteReference w:id="3"/>
      </w:r>
      <w:r w:rsidRPr="00F565E4">
        <w:t xml:space="preserve"> We encourage all authors to include an explicit ethics statement on the broader impact of the work, or other ethical considerations after the conclusion but before the references. The ethics statement will not count toward the page limit (8 pages for long, 4 pages for short papers).</w:t>
      </w:r>
    </w:p>
    <w:p w14:paraId="2A4516B3" w14:textId="77777777" w:rsidR="00490093" w:rsidRPr="00C15082" w:rsidRDefault="00490093" w:rsidP="00490093">
      <w:pPr>
        <w:pStyle w:val="ACLAcknowledgmentsHeader"/>
      </w:pPr>
      <w:r w:rsidRPr="00C15082">
        <w:t>Acknowledgments</w:t>
      </w:r>
    </w:p>
    <w:p w14:paraId="1F5618A8" w14:textId="78649024" w:rsidR="00490093" w:rsidRPr="0025719C" w:rsidRDefault="00D7563F" w:rsidP="00490093">
      <w:pPr>
        <w:pStyle w:val="ACLText"/>
      </w:pPr>
      <w:r>
        <w:t xml:space="preserve">This document has been adapted by </w:t>
      </w:r>
      <w:r w:rsidR="00E30553" w:rsidRPr="00E30553">
        <w:t>Jordan Boyd-Graber, Naoaki Okazaki, Anna Rogers</w:t>
      </w:r>
      <w:r w:rsidR="00E30553" w:rsidRPr="00E30553" w:rsidDel="00E30553">
        <w:t xml:space="preserve"> </w:t>
      </w:r>
      <w:r>
        <w:t xml:space="preserve">from the template for earlier ACL, EMNLP and NAACL proceedings, including those for </w:t>
      </w:r>
      <w:r w:rsidR="0013697B">
        <w:t xml:space="preserve">EACL 2023 by </w:t>
      </w:r>
      <w:r w:rsidR="00E30553">
        <w:t xml:space="preserve">Isabelle Augenstein and Andreas Vlachos and </w:t>
      </w:r>
      <w:r>
        <w:t xml:space="preserve">EMNLP 2022 by </w:t>
      </w:r>
      <w:r w:rsidR="00595636" w:rsidRPr="00595636">
        <w:t xml:space="preserve">Yue Zhang, Ryan Cotterell and Lea </w:t>
      </w:r>
      <w:proofErr w:type="spellStart"/>
      <w:r w:rsidR="00595636" w:rsidRPr="00595636">
        <w:t>Frermann</w:t>
      </w:r>
      <w:proofErr w:type="spellEnd"/>
      <w:r w:rsidR="00595636">
        <w:t>.</w:t>
      </w:r>
    </w:p>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28" w:name="GoodmanEtAl2016"/>
      <w:bookmarkStart w:id="29" w:name="James2016"/>
      <w:bookmarkStart w:id="30" w:name="Gusfield1997"/>
      <w:r w:rsidRPr="001968AB">
        <w:t xml:space="preserve">Ri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p w14:paraId="68B703CE" w14:textId="26A08CF3" w:rsidR="001968AB" w:rsidRPr="001968AB" w:rsidRDefault="001968AB" w:rsidP="001968AB">
      <w:pPr>
        <w:pStyle w:val="ACLReferencesText"/>
      </w:pPr>
      <w:r w:rsidRPr="001968AB">
        <w:t xml:space="preserve">Galen Andrew and Jianfeng Gao. 2007. </w:t>
      </w:r>
      <w:r w:rsidRPr="001968AB">
        <w:rPr>
          <w:color w:val="00007F"/>
        </w:rPr>
        <w:t>Scalable training of L</w:t>
      </w:r>
      <w:r w:rsidRPr="001968AB">
        <w:rPr>
          <w:color w:val="00007F"/>
          <w:position w:val="-2"/>
          <w:sz w:val="14"/>
          <w:szCs w:val="14"/>
        </w:rPr>
        <w:t>1</w:t>
      </w:r>
      <w:r w:rsidRPr="001968AB">
        <w:rPr>
          <w:color w:val="00007F"/>
        </w:rPr>
        <w:t>-regularized log-linear models</w:t>
      </w:r>
      <w:r w:rsidRPr="001968AB">
        <w:t xml:space="preserve">. In </w:t>
      </w:r>
      <w:r w:rsidRPr="001968AB">
        <w:rPr>
          <w:i/>
          <w:iCs/>
        </w:rPr>
        <w:lastRenderedPageBreak/>
        <w:t>Proceedings of the 24th International Conference on Machine Learning</w:t>
      </w:r>
      <w:r w:rsidRPr="001968AB">
        <w:t xml:space="preserve">, pages 33–40. </w:t>
      </w:r>
    </w:p>
    <w:p w14:paraId="51CB7961" w14:textId="61E35169" w:rsidR="001968AB" w:rsidRPr="001968AB" w:rsidRDefault="001968AB" w:rsidP="001968AB">
      <w:pPr>
        <w:pStyle w:val="ACLReferencesText"/>
      </w:pPr>
      <w:r w:rsidRPr="001968AB">
        <w:t xml:space="preserve">Isabelle Augenstein, Tim </w:t>
      </w:r>
      <w:proofErr w:type="spellStart"/>
      <w:r w:rsidRPr="001968AB">
        <w:t>Rocktäschel</w:t>
      </w:r>
      <w:proofErr w:type="spellEnd"/>
      <w:r w:rsidRPr="001968AB">
        <w:t xml:space="preserve">, Andreas Vlachos, and Kalina </w:t>
      </w:r>
      <w:proofErr w:type="spellStart"/>
      <w:r w:rsidRPr="001968AB">
        <w:t>Bontcheva</w:t>
      </w:r>
      <w:proofErr w:type="spellEnd"/>
      <w:r w:rsidRPr="001968AB">
        <w:t xml:space="preserve">. 2016. </w:t>
      </w:r>
      <w:r w:rsidRPr="001968AB">
        <w:rPr>
          <w:color w:val="00007F"/>
        </w:rPr>
        <w:t>Stance detection with bidirectional conditional encoding</w:t>
      </w:r>
      <w:r w:rsidRPr="001968AB">
        <w:t xml:space="preserve">. In </w:t>
      </w:r>
      <w:r w:rsidRPr="001968AB">
        <w:rPr>
          <w:i/>
          <w:iCs/>
        </w:rPr>
        <w:t>Proceedings of the 2016 Conference on Empirical Methods in Natural Language Processing</w:t>
      </w:r>
      <w:r w:rsidRPr="001968AB">
        <w:t xml:space="preserve">, pages 876–885, Austin, Texas. Association for Computational Linguistics. </w:t>
      </w:r>
    </w:p>
    <w:p w14:paraId="6A4C0693" w14:textId="30C6B2F0" w:rsidR="001968AB" w:rsidRPr="001968AB" w:rsidRDefault="001968AB" w:rsidP="001968AB">
      <w:pPr>
        <w:pStyle w:val="ACLReferencesText"/>
      </w:pPr>
      <w:r w:rsidRPr="001968AB">
        <w:t xml:space="preserve">James W. Cooley and John W. Tukey. 1965. </w:t>
      </w:r>
      <w:r w:rsidRPr="001968AB">
        <w:rPr>
          <w:color w:val="00007F"/>
        </w:rPr>
        <w:t>An algorithm for the machine calculation of complex Fourier series</w:t>
      </w:r>
      <w:r w:rsidRPr="001968AB">
        <w:t xml:space="preserve">. </w:t>
      </w:r>
      <w:r w:rsidRPr="001968AB">
        <w:rPr>
          <w:i/>
          <w:iCs/>
        </w:rPr>
        <w:t>Mathematics of Computation</w:t>
      </w:r>
      <w:r w:rsidRPr="001968AB">
        <w:t xml:space="preserve">, 19(90):297–301. </w:t>
      </w:r>
    </w:p>
    <w:p w14:paraId="5B36A45F" w14:textId="39F50DC2" w:rsidR="001968AB" w:rsidRDefault="001968AB" w:rsidP="001968AB">
      <w:pPr>
        <w:pStyle w:val="ACLReferencesText"/>
        <w:rPr>
          <w:lang w:eastAsia="en-US"/>
        </w:rPr>
      </w:pPr>
      <w:r>
        <w:rPr>
          <w:lang w:eastAsia="en-US"/>
        </w:rPr>
        <w:t xml:space="preserve"> </w:t>
      </w:r>
      <w:r w:rsidR="00490093">
        <w:rPr>
          <w:lang w:eastAsia="en-US"/>
        </w:rPr>
        <w:t xml:space="preserve">James Goodman, Andreas Vlachos, and Jason </w:t>
      </w:r>
      <w:proofErr w:type="spellStart"/>
      <w:r w:rsidR="00490093">
        <w:rPr>
          <w:lang w:eastAsia="en-US"/>
        </w:rPr>
        <w:t>Naradowsky</w:t>
      </w:r>
      <w:proofErr w:type="spellEnd"/>
      <w:r w:rsidR="00490093">
        <w:rPr>
          <w:lang w:eastAsia="en-US"/>
        </w:rPr>
        <w:t xml:space="preserve">. 2016. </w:t>
      </w:r>
      <w:hyperlink r:id="rId10" w:history="1">
        <w:r w:rsidR="00490093" w:rsidRPr="00FD085E">
          <w:rPr>
            <w:rStyle w:val="ACLHyperlinkChar"/>
            <w:rFonts w:eastAsia="MS Mincho"/>
          </w:rPr>
          <w:t>Noise reduction and targeted exploration in imitation learning for abstract meaning representation parsing</w:t>
        </w:r>
      </w:hyperlink>
      <w:r w:rsidR="00490093">
        <w:rPr>
          <w:lang w:eastAsia="en-US"/>
        </w:rPr>
        <w:t xml:space="preserve">. In </w:t>
      </w:r>
      <w:r w:rsidR="00490093">
        <w:rPr>
          <w:i/>
          <w:iCs/>
          <w:lang w:eastAsia="en-US"/>
        </w:rPr>
        <w:t>Proceedings of the 54</w:t>
      </w:r>
      <w:r w:rsidR="00490093" w:rsidRPr="00731E44">
        <w:rPr>
          <w:i/>
          <w:iCs/>
          <w:vertAlign w:val="superscript"/>
          <w:lang w:eastAsia="en-US"/>
        </w:rPr>
        <w:t>th</w:t>
      </w:r>
      <w:r w:rsidR="00490093">
        <w:rPr>
          <w:i/>
          <w:iCs/>
          <w:lang w:eastAsia="en-US"/>
        </w:rPr>
        <w:t xml:space="preserve"> Annual Meeting of the Association for Computational Linguistics (Volume 1: Long Papers)</w:t>
      </w:r>
      <w:r w:rsidR="00490093">
        <w:rPr>
          <w:lang w:eastAsia="en-US"/>
        </w:rPr>
        <w:t xml:space="preserve">. Association for Computational Linguistics, pages 1–11. </w:t>
      </w:r>
      <w:hyperlink r:id="rId11" w:history="1">
        <w:r w:rsidR="00490093" w:rsidRPr="00731E44">
          <w:rPr>
            <w:rStyle w:val="ACLHyperlinkChar"/>
            <w:rFonts w:eastAsia="MS Mincho"/>
            <w:lang w:eastAsia="en-US"/>
          </w:rPr>
          <w:t>https://doi.org/10.18653/v1/P16-1001</w:t>
        </w:r>
      </w:hyperlink>
      <w:r w:rsidR="00490093">
        <w:rPr>
          <w:lang w:eastAsia="en-US"/>
        </w:rPr>
        <w:t xml:space="preserve">. </w:t>
      </w:r>
      <w:bookmarkStart w:id="31" w:name="Harper2014"/>
      <w:bookmarkEnd w:id="28"/>
      <w:bookmarkEnd w:id="29"/>
    </w:p>
    <w:p w14:paraId="27A7D038" w14:textId="67163D32" w:rsidR="001968AB" w:rsidRPr="001968AB" w:rsidRDefault="001968AB" w:rsidP="001968AB">
      <w:pPr>
        <w:pStyle w:val="ACLReferencesText"/>
        <w:rPr>
          <w:sz w:val="24"/>
          <w:szCs w:val="24"/>
          <w:lang w:eastAsia="en-US"/>
        </w:rPr>
      </w:pPr>
      <w:r w:rsidRPr="001968AB">
        <w:t xml:space="preserve">Dan </w:t>
      </w:r>
      <w:proofErr w:type="spellStart"/>
      <w:r w:rsidRPr="001968AB">
        <w:t>Gusfield</w:t>
      </w:r>
      <w:proofErr w:type="spellEnd"/>
      <w:r w:rsidRPr="001968AB">
        <w:t xml:space="preserve">. 1997. </w:t>
      </w:r>
      <w:r w:rsidRPr="001968AB">
        <w:rPr>
          <w:i/>
          <w:iCs/>
          <w:color w:val="00007F"/>
        </w:rPr>
        <w:t>Algorithms on Strings, Trees</w:t>
      </w:r>
      <w:r w:rsidRPr="001968AB">
        <w:rPr>
          <w:b/>
          <w:bCs/>
          <w:color w:val="BFBFBF"/>
          <w:sz w:val="16"/>
          <w:szCs w:val="16"/>
        </w:rPr>
        <w:t xml:space="preserve"> </w:t>
      </w:r>
      <w:r w:rsidRPr="001968AB">
        <w:rPr>
          <w:i/>
          <w:iCs/>
          <w:color w:val="00007F"/>
        </w:rPr>
        <w:t>and Sequences</w:t>
      </w:r>
      <w:r w:rsidRPr="001968AB">
        <w:t xml:space="preserve">. Cambridge University Press, Cambridge, UK. </w:t>
      </w:r>
    </w:p>
    <w:p w14:paraId="1605F3A8" w14:textId="4F717CD5" w:rsidR="00490093" w:rsidRPr="00FD085E" w:rsidRDefault="001968AB" w:rsidP="001968AB">
      <w:pPr>
        <w:pStyle w:val="ACLReferencesText"/>
        <w:rPr>
          <w:sz w:val="24"/>
          <w:szCs w:val="24"/>
          <w:lang w:eastAsia="en-US"/>
        </w:rPr>
      </w:pPr>
      <w:r>
        <w:rPr>
          <w:lang w:eastAsia="en-US"/>
        </w:rPr>
        <w:t xml:space="preserve"> </w:t>
      </w:r>
      <w:r w:rsidR="00490093">
        <w:rPr>
          <w:lang w:eastAsia="en-US"/>
        </w:rPr>
        <w:t xml:space="preserve">Mary Harper. 2014. </w:t>
      </w:r>
      <w:hyperlink r:id="rId12" w:history="1">
        <w:r w:rsidR="00490093" w:rsidRPr="00FD085E">
          <w:rPr>
            <w:rStyle w:val="Hyperlink"/>
            <w:rFonts w:eastAsia="MS Mincho"/>
            <w:lang w:eastAsia="en-US"/>
          </w:rPr>
          <w:t>Learning from 26 languages: Pro- gram management and science in the babel program</w:t>
        </w:r>
      </w:hyperlink>
      <w:r w:rsidR="00490093">
        <w:rPr>
          <w:lang w:eastAsia="en-US"/>
        </w:rPr>
        <w:t xml:space="preserve">. In </w:t>
      </w:r>
      <w:r w:rsidR="00490093">
        <w:rPr>
          <w:i/>
          <w:iCs/>
          <w:lang w:eastAsia="en-US"/>
        </w:rPr>
        <w:t>Proceedings of COLING 2014, the 25th International Conference on Computational Linguistics: Technical Papers</w:t>
      </w:r>
      <w:r w:rsidR="00490093">
        <w:rPr>
          <w:lang w:eastAsia="en-US"/>
        </w:rPr>
        <w:t xml:space="preserve">. Dublin City University and Association for Computational Linguistics, page 1. </w:t>
      </w:r>
      <w:hyperlink r:id="rId13" w:history="1">
        <w:r w:rsidR="00490093" w:rsidRPr="00FD085E">
          <w:rPr>
            <w:rStyle w:val="ACLHyperlinkChar"/>
            <w:rFonts w:eastAsia="MS Mincho"/>
            <w:lang w:eastAsia="en-US"/>
          </w:rPr>
          <w:t>http://aclweb.org/anthology/C14-1001</w:t>
        </w:r>
      </w:hyperlink>
      <w:r w:rsidR="00490093">
        <w:rPr>
          <w:lang w:eastAsia="en-US"/>
        </w:rPr>
        <w:t>.</w:t>
      </w:r>
      <w:r w:rsidR="00490093">
        <w:t xml:space="preserve"> </w:t>
      </w:r>
    </w:p>
    <w:bookmarkEnd w:id="30"/>
    <w:bookmarkEnd w:id="31"/>
    <w:p w14:paraId="68EA99AB" w14:textId="270AE21F" w:rsidR="00490093" w:rsidRDefault="00490093" w:rsidP="00490093">
      <w:pPr>
        <w:pStyle w:val="ACLReferencesText"/>
      </w:pPr>
      <w:r w:rsidRPr="007F7D13">
        <w:t xml:space="preserve">Alexander </w:t>
      </w:r>
      <w:r>
        <w:t xml:space="preserve">V. </w:t>
      </w:r>
      <w:proofErr w:type="spellStart"/>
      <w:r w:rsidRPr="007F7D13">
        <w:t>Mamishev</w:t>
      </w:r>
      <w:proofErr w:type="spellEnd"/>
      <w:r w:rsidRPr="007F7D13">
        <w:t xml:space="preserve"> and Murray Sargent</w:t>
      </w:r>
      <w:r>
        <w:t>. 2013.</w:t>
      </w:r>
      <w:r w:rsidRPr="007F7D13">
        <w:t xml:space="preserve"> </w:t>
      </w:r>
      <w:r w:rsidRPr="007F7D13">
        <w:rPr>
          <w:i/>
        </w:rPr>
        <w:t>Creating Research and Scientific Documents Using Microsoft Word</w:t>
      </w:r>
      <w:r>
        <w:t>.</w:t>
      </w:r>
      <w:r w:rsidRPr="007F7D13">
        <w:t xml:space="preserve"> </w:t>
      </w:r>
      <w:r>
        <w:t>Microsoft Press, Redmond, WA.</w:t>
      </w:r>
    </w:p>
    <w:p w14:paraId="52F78AE1" w14:textId="77777777" w:rsidR="001968AB" w:rsidRDefault="00490093" w:rsidP="001968AB">
      <w:pPr>
        <w:pStyle w:val="ACLReferencesText"/>
      </w:pPr>
      <w:r w:rsidRPr="007F7D13">
        <w:t>A</w:t>
      </w:r>
      <w:r>
        <w:t xml:space="preserve">lexander V. </w:t>
      </w:r>
      <w:proofErr w:type="spellStart"/>
      <w:r>
        <w:t>Mamishev</w:t>
      </w:r>
      <w:proofErr w:type="spellEnd"/>
      <w:r>
        <w:t xml:space="preserve"> and Sean</w:t>
      </w:r>
      <w:r w:rsidRPr="007F7D13">
        <w:t xml:space="preserve"> D. Williams</w:t>
      </w:r>
      <w:r>
        <w:t>.</w:t>
      </w:r>
      <w:r w:rsidRPr="007F7D13">
        <w:t xml:space="preserve"> 2010</w:t>
      </w:r>
      <w:r>
        <w:t xml:space="preserve">. </w:t>
      </w:r>
      <w:r w:rsidRPr="007F7D13">
        <w:rPr>
          <w:i/>
        </w:rPr>
        <w:t>Technical Writing for Teams: The STREAM Tools Handbook</w:t>
      </w:r>
      <w:r>
        <w:t>. Wiley-IEEE Press, Hoboken, NJ</w:t>
      </w:r>
      <w:r w:rsidRPr="007F7D13">
        <w:t>.</w:t>
      </w:r>
      <w:bookmarkStart w:id="32" w:name="_Ref21520398"/>
      <w:bookmarkStart w:id="33" w:name="_Ref344944678"/>
    </w:p>
    <w:p w14:paraId="17E307B2" w14:textId="36DCE2DA" w:rsidR="001968AB" w:rsidRPr="001968AB" w:rsidRDefault="001968AB" w:rsidP="001968AB">
      <w:pPr>
        <w:pStyle w:val="ACLReferencesText"/>
      </w:pPr>
      <w:r w:rsidRPr="001968AB">
        <w:t xml:space="preserve">Mohammad Sadegh Rasooli and Joel R. Tetreault. 2015. </w:t>
      </w:r>
      <w:r w:rsidRPr="001968AB">
        <w:rPr>
          <w:color w:val="00007F"/>
        </w:rPr>
        <w:t>Yara parser: A fast and accurate dependency parser</w:t>
      </w:r>
      <w:r w:rsidRPr="001968AB">
        <w:t xml:space="preserve">. </w:t>
      </w:r>
      <w:r w:rsidRPr="001968AB">
        <w:rPr>
          <w:i/>
          <w:iCs/>
        </w:rPr>
        <w:t>Computing Research Repository</w:t>
      </w:r>
      <w:r w:rsidRPr="001968AB">
        <w:t xml:space="preserve">, arXiv:1503.06733. Version 2. </w:t>
      </w:r>
    </w:p>
    <w:p w14:paraId="415A6A99" w14:textId="38029464" w:rsidR="00C4163A" w:rsidRDefault="001968AB" w:rsidP="001968AB">
      <w:pPr>
        <w:pStyle w:val="ACLSection"/>
        <w:numPr>
          <w:ilvl w:val="0"/>
          <w:numId w:val="5"/>
        </w:numPr>
      </w:pPr>
      <w:r>
        <w:t xml:space="preserve"> </w:t>
      </w:r>
      <w:r w:rsidR="00C4163A">
        <w:t>Appendices</w:t>
      </w:r>
      <w:bookmarkEnd w:id="32"/>
    </w:p>
    <w:p w14:paraId="711FCA13" w14:textId="6FC0EE02" w:rsidR="00490093" w:rsidRPr="003963F2" w:rsidRDefault="00A023A7" w:rsidP="00E36D8B">
      <w:pPr>
        <w:pStyle w:val="ACLTextFirstLine"/>
        <w:ind w:firstLine="0"/>
      </w:pPr>
      <w:r>
        <w:t>Appendices are added after the References section by restarting the header numbering using style “A, B, C”.</w:t>
      </w:r>
      <w:bookmarkEnd w:id="1"/>
      <w:bookmarkEnd w:id="2"/>
      <w:bookmarkEnd w:id="33"/>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27"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14"/>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21EE13" w14:textId="77777777" w:rsidR="00FA1F17" w:rsidRDefault="00FA1F17" w:rsidP="00667A63">
      <w:pPr>
        <w:spacing w:after="0" w:line="240" w:lineRule="auto"/>
      </w:pPr>
      <w:r>
        <w:separator/>
      </w:r>
    </w:p>
    <w:p w14:paraId="3FB739D3" w14:textId="77777777" w:rsidR="00FA1F17" w:rsidRDefault="00FA1F17"/>
  </w:endnote>
  <w:endnote w:type="continuationSeparator" w:id="0">
    <w:p w14:paraId="68301F1F" w14:textId="77777777" w:rsidR="00FA1F17" w:rsidRDefault="00FA1F17" w:rsidP="00667A63">
      <w:pPr>
        <w:spacing w:after="0" w:line="240" w:lineRule="auto"/>
      </w:pPr>
      <w:r>
        <w:continuationSeparator/>
      </w:r>
    </w:p>
    <w:p w14:paraId="1926E59F" w14:textId="77777777" w:rsidR="00FA1F17" w:rsidRDefault="00FA1F17"/>
    <w:p w14:paraId="0443B3D2" w14:textId="77777777" w:rsidR="00FA1F17" w:rsidRDefault="00FA1F17">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roma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640C55" w14:textId="77777777" w:rsidR="00FA1F17" w:rsidRDefault="00FA1F17" w:rsidP="00F422C2">
      <w:pPr>
        <w:spacing w:after="0" w:line="240" w:lineRule="auto"/>
        <w:contextualSpacing/>
      </w:pPr>
      <w:r>
        <w:separator/>
      </w:r>
    </w:p>
  </w:footnote>
  <w:footnote w:type="continuationSeparator" w:id="0">
    <w:p w14:paraId="4045FECB" w14:textId="77777777" w:rsidR="00FA1F17" w:rsidRDefault="00FA1F17" w:rsidP="00667A63">
      <w:pPr>
        <w:spacing w:after="0" w:line="240" w:lineRule="auto"/>
      </w:pPr>
      <w:r>
        <w:continuationSeparator/>
      </w:r>
    </w:p>
    <w:p w14:paraId="584C98FF" w14:textId="77777777" w:rsidR="00FA1F17" w:rsidRDefault="00FA1F17"/>
  </w:footnote>
  <w:footnote w:id="1">
    <w:p w14:paraId="11C1CF43" w14:textId="21B843E0" w:rsidR="00E22946" w:rsidRPr="005C1307" w:rsidRDefault="00E22946">
      <w:pPr>
        <w:pStyle w:val="FootnoteText"/>
        <w:rPr>
          <w:rFonts w:ascii="Times New Roman" w:hAnsi="Times New Roman" w:cs="Times New Roman"/>
        </w:rPr>
      </w:pPr>
      <w:r>
        <w:rPr>
          <w:rStyle w:val="FootnoteReference"/>
        </w:rPr>
        <w:footnoteRef/>
      </w:r>
      <w:r>
        <w:t xml:space="preserve"> </w:t>
      </w:r>
      <w:hyperlink r:id="rId1" w:history="1">
        <w:r w:rsidR="0041456E" w:rsidRPr="002F1E54">
          <w:rPr>
            <w:rStyle w:val="Hyperlink"/>
            <w:rFonts w:ascii="Courier New" w:eastAsiaTheme="minorEastAsia" w:hAnsi="Courier New" w:cs="Courier New"/>
            <w:spacing w:val="0"/>
            <w:kern w:val="0"/>
            <w:lang w:eastAsia="en-US"/>
          </w:rPr>
          <w:t>http://acl-org.github.io/ACLPUB/formatting.html</w:t>
        </w:r>
      </w:hyperlink>
    </w:p>
  </w:footnote>
  <w:footnote w:id="2">
    <w:p w14:paraId="286CD231" w14:textId="5777A555" w:rsidR="00595636" w:rsidRPr="00595636" w:rsidRDefault="00595636">
      <w:pPr>
        <w:pStyle w:val="FootnoteText"/>
      </w:pPr>
      <w:r>
        <w:rPr>
          <w:rStyle w:val="FootnoteReference"/>
        </w:rPr>
        <w:footnoteRef/>
      </w:r>
      <w:r>
        <w:t xml:space="preserve"> </w:t>
      </w:r>
      <w:hyperlink r:id="rId2" w:history="1">
        <w:r w:rsidRPr="00595636">
          <w:rPr>
            <w:rStyle w:val="Hyperlink"/>
            <w:rFonts w:ascii="Courier New" w:eastAsiaTheme="minorEastAsia" w:hAnsi="Courier New" w:cs="Courier New"/>
            <w:spacing w:val="0"/>
            <w:kern w:val="0"/>
            <w:lang w:eastAsia="en-US"/>
          </w:rPr>
          <w:t>https://2023.</w:t>
        </w:r>
        <w:r w:rsidR="002279F4" w:rsidRPr="002279F4">
          <w:t xml:space="preserve"> </w:t>
        </w:r>
        <w:r w:rsidR="002279F4" w:rsidRPr="002279F4">
          <w:rPr>
            <w:rStyle w:val="Hyperlink"/>
            <w:rFonts w:ascii="Courier New" w:eastAsiaTheme="minorEastAsia" w:hAnsi="Courier New" w:cs="Courier New"/>
            <w:spacing w:val="0"/>
            <w:kern w:val="0"/>
            <w:lang w:eastAsia="en-US"/>
          </w:rPr>
          <w:t>aclweb.org/calls/main_conference/</w:t>
        </w:r>
      </w:hyperlink>
      <w:r>
        <w:t xml:space="preserve"> </w:t>
      </w:r>
    </w:p>
  </w:footnote>
  <w:footnote w:id="3">
    <w:p w14:paraId="2A8AB53E" w14:textId="0FA443A2" w:rsidR="00F565E4" w:rsidRPr="00F565E4" w:rsidRDefault="00F565E4">
      <w:pPr>
        <w:pStyle w:val="FootnoteText"/>
      </w:pPr>
      <w:r>
        <w:rPr>
          <w:rStyle w:val="FootnoteReference"/>
        </w:rPr>
        <w:footnoteRef/>
      </w:r>
      <w:r>
        <w:t xml:space="preserve"> </w:t>
      </w:r>
      <w:hyperlink r:id="rId3" w:history="1">
        <w:r w:rsidRPr="00F565E4">
          <w:rPr>
            <w:rStyle w:val="Hyperlink"/>
            <w:rFonts w:ascii="Courier New" w:eastAsiaTheme="minorEastAsia" w:hAnsi="Courier New" w:cs="Courier New"/>
            <w:spacing w:val="0"/>
            <w:kern w:val="0"/>
            <w:lang w:eastAsia="en-US"/>
          </w:rPr>
          <w:t>https://www.aclweb.org/portal/content/acl-code-ethic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32219901">
    <w:abstractNumId w:val="14"/>
  </w:num>
  <w:num w:numId="2" w16cid:durableId="1430538866">
    <w:abstractNumId w:val="13"/>
  </w:num>
  <w:num w:numId="3" w16cid:durableId="1070424588">
    <w:abstractNumId w:val="10"/>
  </w:num>
  <w:num w:numId="4" w16cid:durableId="633099547">
    <w:abstractNumId w:val="10"/>
  </w:num>
  <w:num w:numId="5" w16cid:durableId="559904457">
    <w:abstractNumId w:val="18"/>
  </w:num>
  <w:num w:numId="6" w16cid:durableId="7180196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70453174">
    <w:abstractNumId w:val="15"/>
  </w:num>
  <w:num w:numId="8" w16cid:durableId="911040230">
    <w:abstractNumId w:val="10"/>
  </w:num>
  <w:num w:numId="9" w16cid:durableId="1489325311">
    <w:abstractNumId w:val="10"/>
  </w:num>
  <w:num w:numId="10" w16cid:durableId="488522523">
    <w:abstractNumId w:val="11"/>
  </w:num>
  <w:num w:numId="11" w16cid:durableId="1586954455">
    <w:abstractNumId w:val="16"/>
  </w:num>
  <w:num w:numId="12" w16cid:durableId="716050592">
    <w:abstractNumId w:val="12"/>
  </w:num>
  <w:num w:numId="13" w16cid:durableId="415395341">
    <w:abstractNumId w:val="19"/>
  </w:num>
  <w:num w:numId="14" w16cid:durableId="271013101">
    <w:abstractNumId w:val="0"/>
  </w:num>
  <w:num w:numId="15" w16cid:durableId="1562279819">
    <w:abstractNumId w:val="1"/>
  </w:num>
  <w:num w:numId="16" w16cid:durableId="150756703">
    <w:abstractNumId w:val="2"/>
  </w:num>
  <w:num w:numId="17" w16cid:durableId="828138869">
    <w:abstractNumId w:val="3"/>
  </w:num>
  <w:num w:numId="18" w16cid:durableId="1789349175">
    <w:abstractNumId w:val="8"/>
  </w:num>
  <w:num w:numId="19" w16cid:durableId="1315449255">
    <w:abstractNumId w:val="4"/>
  </w:num>
  <w:num w:numId="20" w16cid:durableId="2139296466">
    <w:abstractNumId w:val="5"/>
  </w:num>
  <w:num w:numId="21" w16cid:durableId="1499076552">
    <w:abstractNumId w:val="6"/>
  </w:num>
  <w:num w:numId="22" w16cid:durableId="1682125543">
    <w:abstractNumId w:val="7"/>
  </w:num>
  <w:num w:numId="23" w16cid:durableId="7932124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43B8A"/>
    <w:rsid w:val="0006159B"/>
    <w:rsid w:val="0006287F"/>
    <w:rsid w:val="00063F74"/>
    <w:rsid w:val="00085910"/>
    <w:rsid w:val="000A11AC"/>
    <w:rsid w:val="000B2A0B"/>
    <w:rsid w:val="000D0BBD"/>
    <w:rsid w:val="000E7217"/>
    <w:rsid w:val="000F4224"/>
    <w:rsid w:val="000F468A"/>
    <w:rsid w:val="00132243"/>
    <w:rsid w:val="0013697B"/>
    <w:rsid w:val="00153FB0"/>
    <w:rsid w:val="00170D36"/>
    <w:rsid w:val="001716CB"/>
    <w:rsid w:val="00181A2A"/>
    <w:rsid w:val="001968AB"/>
    <w:rsid w:val="001A719D"/>
    <w:rsid w:val="001C327D"/>
    <w:rsid w:val="001C78E9"/>
    <w:rsid w:val="001D1336"/>
    <w:rsid w:val="001D2254"/>
    <w:rsid w:val="001E3C48"/>
    <w:rsid w:val="001F0CD7"/>
    <w:rsid w:val="001F52AB"/>
    <w:rsid w:val="002279F4"/>
    <w:rsid w:val="002355BB"/>
    <w:rsid w:val="002401E1"/>
    <w:rsid w:val="00252C3B"/>
    <w:rsid w:val="00257927"/>
    <w:rsid w:val="00266C88"/>
    <w:rsid w:val="0029350C"/>
    <w:rsid w:val="002A4A19"/>
    <w:rsid w:val="002B248B"/>
    <w:rsid w:val="002C4AAA"/>
    <w:rsid w:val="002C61F5"/>
    <w:rsid w:val="002E6156"/>
    <w:rsid w:val="002E6F48"/>
    <w:rsid w:val="002F7011"/>
    <w:rsid w:val="00301704"/>
    <w:rsid w:val="0031447B"/>
    <w:rsid w:val="00341C4E"/>
    <w:rsid w:val="00366A06"/>
    <w:rsid w:val="003837A5"/>
    <w:rsid w:val="00384966"/>
    <w:rsid w:val="003851ED"/>
    <w:rsid w:val="00387E4F"/>
    <w:rsid w:val="003908FD"/>
    <w:rsid w:val="00392298"/>
    <w:rsid w:val="00392C52"/>
    <w:rsid w:val="003B270A"/>
    <w:rsid w:val="003B6377"/>
    <w:rsid w:val="003C20B0"/>
    <w:rsid w:val="003E32C8"/>
    <w:rsid w:val="0041456E"/>
    <w:rsid w:val="00424FBA"/>
    <w:rsid w:val="00432069"/>
    <w:rsid w:val="00444FE1"/>
    <w:rsid w:val="00446B8B"/>
    <w:rsid w:val="00453791"/>
    <w:rsid w:val="00470281"/>
    <w:rsid w:val="0047067E"/>
    <w:rsid w:val="0048141F"/>
    <w:rsid w:val="00490093"/>
    <w:rsid w:val="004C651F"/>
    <w:rsid w:val="004E6AEC"/>
    <w:rsid w:val="004F4295"/>
    <w:rsid w:val="004F6729"/>
    <w:rsid w:val="00500B6E"/>
    <w:rsid w:val="005055E3"/>
    <w:rsid w:val="00516C90"/>
    <w:rsid w:val="00522F2F"/>
    <w:rsid w:val="00532846"/>
    <w:rsid w:val="005449E1"/>
    <w:rsid w:val="00552469"/>
    <w:rsid w:val="00582529"/>
    <w:rsid w:val="00582561"/>
    <w:rsid w:val="00595636"/>
    <w:rsid w:val="005A1FB9"/>
    <w:rsid w:val="005A3874"/>
    <w:rsid w:val="005B5174"/>
    <w:rsid w:val="005C1307"/>
    <w:rsid w:val="005C37D8"/>
    <w:rsid w:val="005D01F3"/>
    <w:rsid w:val="005D7B18"/>
    <w:rsid w:val="005F48FC"/>
    <w:rsid w:val="0060202B"/>
    <w:rsid w:val="0061627B"/>
    <w:rsid w:val="006200A2"/>
    <w:rsid w:val="0066427E"/>
    <w:rsid w:val="00667A63"/>
    <w:rsid w:val="006718A0"/>
    <w:rsid w:val="00675568"/>
    <w:rsid w:val="006A4029"/>
    <w:rsid w:val="006A4F3B"/>
    <w:rsid w:val="006C10C7"/>
    <w:rsid w:val="006D2F22"/>
    <w:rsid w:val="006D4060"/>
    <w:rsid w:val="006E75D0"/>
    <w:rsid w:val="006F244A"/>
    <w:rsid w:val="007009FD"/>
    <w:rsid w:val="00715174"/>
    <w:rsid w:val="00726D45"/>
    <w:rsid w:val="007376E2"/>
    <w:rsid w:val="007508B2"/>
    <w:rsid w:val="00753A9B"/>
    <w:rsid w:val="0075597D"/>
    <w:rsid w:val="0076618A"/>
    <w:rsid w:val="00777AF8"/>
    <w:rsid w:val="007B1755"/>
    <w:rsid w:val="007C0303"/>
    <w:rsid w:val="007D2776"/>
    <w:rsid w:val="007E6C4F"/>
    <w:rsid w:val="00816178"/>
    <w:rsid w:val="00856286"/>
    <w:rsid w:val="00861EB0"/>
    <w:rsid w:val="0087257A"/>
    <w:rsid w:val="008735DC"/>
    <w:rsid w:val="008765B5"/>
    <w:rsid w:val="008A49DE"/>
    <w:rsid w:val="008B2D46"/>
    <w:rsid w:val="008E05B4"/>
    <w:rsid w:val="008E6433"/>
    <w:rsid w:val="00910283"/>
    <w:rsid w:val="0091330B"/>
    <w:rsid w:val="00922616"/>
    <w:rsid w:val="0092671C"/>
    <w:rsid w:val="0093349C"/>
    <w:rsid w:val="00943A37"/>
    <w:rsid w:val="00953CEB"/>
    <w:rsid w:val="00955A98"/>
    <w:rsid w:val="00963B63"/>
    <w:rsid w:val="00965593"/>
    <w:rsid w:val="009704C1"/>
    <w:rsid w:val="00992AE6"/>
    <w:rsid w:val="009A6463"/>
    <w:rsid w:val="009B3A8D"/>
    <w:rsid w:val="009C2986"/>
    <w:rsid w:val="009D06BA"/>
    <w:rsid w:val="009F4873"/>
    <w:rsid w:val="00A023A7"/>
    <w:rsid w:val="00A211B2"/>
    <w:rsid w:val="00A23A7C"/>
    <w:rsid w:val="00A4538F"/>
    <w:rsid w:val="00A45C6C"/>
    <w:rsid w:val="00A47EDF"/>
    <w:rsid w:val="00A50FF9"/>
    <w:rsid w:val="00A5424A"/>
    <w:rsid w:val="00A6714C"/>
    <w:rsid w:val="00A756DD"/>
    <w:rsid w:val="00A90828"/>
    <w:rsid w:val="00A934D7"/>
    <w:rsid w:val="00A95291"/>
    <w:rsid w:val="00A96360"/>
    <w:rsid w:val="00AA3BB4"/>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A094D"/>
    <w:rsid w:val="00BA4491"/>
    <w:rsid w:val="00BC1506"/>
    <w:rsid w:val="00BC1581"/>
    <w:rsid w:val="00BD4A80"/>
    <w:rsid w:val="00BE48C4"/>
    <w:rsid w:val="00BE71FB"/>
    <w:rsid w:val="00C1585C"/>
    <w:rsid w:val="00C4163A"/>
    <w:rsid w:val="00C424DC"/>
    <w:rsid w:val="00C52420"/>
    <w:rsid w:val="00C623E8"/>
    <w:rsid w:val="00C9197E"/>
    <w:rsid w:val="00CA072F"/>
    <w:rsid w:val="00CA130A"/>
    <w:rsid w:val="00CA4DC2"/>
    <w:rsid w:val="00CD72A1"/>
    <w:rsid w:val="00CE3460"/>
    <w:rsid w:val="00CE75D4"/>
    <w:rsid w:val="00D41940"/>
    <w:rsid w:val="00D5039D"/>
    <w:rsid w:val="00D51821"/>
    <w:rsid w:val="00D530D1"/>
    <w:rsid w:val="00D5598D"/>
    <w:rsid w:val="00D5672D"/>
    <w:rsid w:val="00D56885"/>
    <w:rsid w:val="00D7563F"/>
    <w:rsid w:val="00D7629C"/>
    <w:rsid w:val="00D77CE6"/>
    <w:rsid w:val="00D82724"/>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7671A"/>
    <w:rsid w:val="00E76B5A"/>
    <w:rsid w:val="00E77D4F"/>
    <w:rsid w:val="00E946D6"/>
    <w:rsid w:val="00EA2229"/>
    <w:rsid w:val="00EA2790"/>
    <w:rsid w:val="00ED2B56"/>
    <w:rsid w:val="00EE2E06"/>
    <w:rsid w:val="00F02439"/>
    <w:rsid w:val="00F0361B"/>
    <w:rsid w:val="00F15CC3"/>
    <w:rsid w:val="00F27168"/>
    <w:rsid w:val="00F34C35"/>
    <w:rsid w:val="00F35565"/>
    <w:rsid w:val="00F422C2"/>
    <w:rsid w:val="00F50EE5"/>
    <w:rsid w:val="00F565E4"/>
    <w:rsid w:val="00F630D4"/>
    <w:rsid w:val="00F724A3"/>
    <w:rsid w:val="00F72966"/>
    <w:rsid w:val="00FA1F17"/>
    <w:rsid w:val="00FA2A33"/>
    <w:rsid w:val="00FF47BF"/>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15:docId w15:val="{7B4724A9-EFCF-4844-A14F-1BDA4D585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aclweb.org/anthology/C14-1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C14-100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653/v1/P16-10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clweb.org/anthology/P16-1001" TargetMode="Externa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aclweb.org/portal/content/acl-code-ethics" TargetMode="External"/><Relationship Id="rId2" Type="http://schemas.openxmlformats.org/officeDocument/2006/relationships/hyperlink" Target="https://2023.eacl.org/calls/papers/" TargetMode="External"/><Relationship Id="rId1" Type="http://schemas.openxmlformats.org/officeDocument/2006/relationships/hyperlink" Target="http://acl-org.github.io/ACLPUB/format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89</Words>
  <Characters>9059</Characters>
  <Application>Microsoft Office Word</Application>
  <DocSecurity>0</DocSecurity>
  <Lines>75</Lines>
  <Paragraphs>2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aniel Carvajal</cp:lastModifiedBy>
  <cp:revision>2</cp:revision>
  <dcterms:created xsi:type="dcterms:W3CDTF">2022-11-02T18:06:00Z</dcterms:created>
  <dcterms:modified xsi:type="dcterms:W3CDTF">2024-11-30T19:49:00Z</dcterms:modified>
</cp:coreProperties>
</file>